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1D9B3" w14:textId="77777777" w:rsidR="00115296" w:rsidRPr="000873A6" w:rsidRDefault="000873A6">
      <w:pPr>
        <w:rPr>
          <w:b/>
          <w:sz w:val="28"/>
        </w:rPr>
      </w:pPr>
      <w:r w:rsidRPr="000873A6">
        <w:rPr>
          <w:b/>
          <w:sz w:val="28"/>
        </w:rPr>
        <w:t>Flags Documentation</w:t>
      </w:r>
    </w:p>
    <w:p w14:paraId="0552DE88" w14:textId="0CDEB05C" w:rsidR="007B7A1C" w:rsidRDefault="007B7A1C" w:rsidP="04154EF7">
      <w:pPr>
        <w:rPr>
          <w:b/>
          <w:bCs/>
          <w:sz w:val="24"/>
          <w:szCs w:val="24"/>
        </w:rPr>
      </w:pPr>
      <w:r w:rsidRPr="04154EF7">
        <w:rPr>
          <w:b/>
          <w:bCs/>
        </w:rPr>
        <w:t>Title:</w:t>
      </w:r>
      <w:r>
        <w:t xml:space="preserve"> PGP Encryption</w:t>
      </w:r>
      <w:r>
        <w:br/>
      </w:r>
      <w:r w:rsidRPr="04154EF7">
        <w:rPr>
          <w:b/>
          <w:bCs/>
        </w:rPr>
        <w:t>OS:</w:t>
      </w:r>
      <w:r>
        <w:t xml:space="preserve"> Linux</w:t>
      </w:r>
      <w:r>
        <w:br/>
      </w:r>
      <w:r w:rsidRPr="04154EF7">
        <w:rPr>
          <w:b/>
          <w:bCs/>
        </w:rPr>
        <w:t>Difficulty:</w:t>
      </w:r>
      <w:r>
        <w:t xml:space="preserve"> Basic</w:t>
      </w:r>
      <w:r>
        <w:br/>
      </w:r>
      <w:r w:rsidRPr="04154EF7">
        <w:rPr>
          <w:b/>
          <w:bCs/>
        </w:rPr>
        <w:t>Total Flags:</w:t>
      </w:r>
      <w:r>
        <w:t xml:space="preserve"> 1</w:t>
      </w:r>
      <w:r>
        <w:br/>
      </w:r>
      <w:r w:rsidRPr="04154EF7">
        <w:rPr>
          <w:b/>
          <w:bCs/>
        </w:rPr>
        <w:t>Answers:</w:t>
      </w:r>
      <w:r>
        <w:t xml:space="preserve"> ZHAL2022{YzBuZ3JAdHZsQHQxb25zIQ==}</w:t>
      </w:r>
      <w:r>
        <w:br/>
      </w:r>
      <w:r w:rsidRPr="04154EF7">
        <w:rPr>
          <w:b/>
          <w:bCs/>
        </w:rPr>
        <w:t>Steps to find flag:</w:t>
      </w:r>
    </w:p>
    <w:p w14:paraId="5A2D9784" w14:textId="77777777" w:rsidR="007B7A1C" w:rsidRDefault="007B7A1C" w:rsidP="007B7A1C">
      <w:pPr>
        <w:pStyle w:val="ListParagraph"/>
        <w:numPr>
          <w:ilvl w:val="0"/>
          <w:numId w:val="12"/>
        </w:numPr>
      </w:pPr>
      <w:r>
        <w:t xml:space="preserve">Download the contents on </w:t>
      </w:r>
      <w:proofErr w:type="spellStart"/>
      <w:r>
        <w:t>CTFd</w:t>
      </w:r>
      <w:proofErr w:type="spellEnd"/>
      <w:r>
        <w:t xml:space="preserve"> and extract the file (there should only be </w:t>
      </w:r>
      <w:proofErr w:type="spellStart"/>
      <w:r>
        <w:t>flag.zip</w:t>
      </w:r>
      <w:proofErr w:type="spellEnd"/>
      <w:r>
        <w:t xml:space="preserve"> visible)</w:t>
      </w:r>
    </w:p>
    <w:p w14:paraId="0BAB74C3" w14:textId="77777777" w:rsidR="007B7A1C" w:rsidRDefault="007B7A1C" w:rsidP="007B7A1C">
      <w:pPr>
        <w:pStyle w:val="ListParagraph"/>
        <w:numPr>
          <w:ilvl w:val="0"/>
          <w:numId w:val="12"/>
        </w:numPr>
      </w:pPr>
      <w:r>
        <w:t>Check the ‘show hidden files’ option, in which 2 .txt files will appear</w:t>
      </w:r>
    </w:p>
    <w:p w14:paraId="6A842F36" w14:textId="77777777" w:rsidR="007B7A1C" w:rsidRDefault="007B7A1C" w:rsidP="007B7A1C">
      <w:pPr>
        <w:pStyle w:val="ListParagraph"/>
        <w:numPr>
          <w:ilvl w:val="0"/>
          <w:numId w:val="12"/>
        </w:numPr>
      </w:pPr>
      <w:r>
        <w:t>Using an online PGP decrypting tool, use the private key to decrypt the PGP message in totally_not_here.txt</w:t>
      </w:r>
    </w:p>
    <w:p w14:paraId="5EA6A4E2" w14:textId="77777777" w:rsidR="007B7A1C" w:rsidRDefault="007B7A1C" w:rsidP="007B7A1C">
      <w:pPr>
        <w:pStyle w:val="ListParagraph"/>
        <w:numPr>
          <w:ilvl w:val="0"/>
          <w:numId w:val="12"/>
        </w:numPr>
      </w:pPr>
      <w:r>
        <w:t>To find the password to decrypt the message, toggle to the hint tab to retrieve the hint on the password</w:t>
      </w:r>
    </w:p>
    <w:p w14:paraId="38948EFA" w14:textId="77777777" w:rsidR="007F7C9B" w:rsidRDefault="007B7A1C" w:rsidP="007F7C9B">
      <w:pPr>
        <w:pStyle w:val="ListParagraph"/>
        <w:numPr>
          <w:ilvl w:val="0"/>
          <w:numId w:val="12"/>
        </w:numPr>
      </w:pPr>
      <w:r>
        <w:t xml:space="preserve">Using the decrypted message, extract </w:t>
      </w:r>
      <w:proofErr w:type="spellStart"/>
      <w:r>
        <w:t>flag.zip</w:t>
      </w:r>
      <w:proofErr w:type="spellEnd"/>
      <w:r>
        <w:t xml:space="preserve"> and read flag.txt</w:t>
      </w:r>
    </w:p>
    <w:p w14:paraId="34593DF5" w14:textId="77777777" w:rsidR="009408A6" w:rsidRDefault="009408A6" w:rsidP="009408A6">
      <w:r w:rsidRPr="000873A6">
        <w:rPr>
          <w:b/>
        </w:rPr>
        <w:t>Title:</w:t>
      </w:r>
      <w:r>
        <w:t xml:space="preserve"> Rosicrucian Code</w:t>
      </w:r>
      <w:r>
        <w:br/>
      </w:r>
      <w:r w:rsidRPr="000873A6">
        <w:rPr>
          <w:b/>
        </w:rPr>
        <w:t>OS:</w:t>
      </w:r>
      <w:r>
        <w:t xml:space="preserve"> Linux</w:t>
      </w:r>
      <w:r>
        <w:br/>
      </w:r>
      <w:r w:rsidRPr="000873A6">
        <w:rPr>
          <w:b/>
        </w:rPr>
        <w:t>Difficulty:</w:t>
      </w:r>
      <w:r>
        <w:t xml:space="preserve"> Basic</w:t>
      </w:r>
      <w:r>
        <w:br/>
      </w:r>
      <w:r w:rsidRPr="000873A6">
        <w:rPr>
          <w:b/>
        </w:rPr>
        <w:t>Total Flags:</w:t>
      </w:r>
      <w:r>
        <w:t xml:space="preserve"> 1</w:t>
      </w:r>
      <w:r>
        <w:br/>
      </w:r>
      <w:r w:rsidRPr="000873A6">
        <w:rPr>
          <w:b/>
        </w:rPr>
        <w:t>Answers:</w:t>
      </w:r>
      <w:r>
        <w:t xml:space="preserve"> ZHAL2022{Y29uZ3JAdHVsQCtpb25z}</w:t>
      </w:r>
      <w:r>
        <w:br/>
      </w:r>
      <w:r w:rsidRPr="000873A6">
        <w:rPr>
          <w:b/>
        </w:rPr>
        <w:t>Steps to find flag:</w:t>
      </w:r>
    </w:p>
    <w:p w14:paraId="6E4D4534" w14:textId="77777777" w:rsidR="009408A6" w:rsidRDefault="007F7C9B" w:rsidP="009408A6">
      <w:pPr>
        <w:pStyle w:val="ListParagraph"/>
        <w:numPr>
          <w:ilvl w:val="0"/>
          <w:numId w:val="13"/>
        </w:numPr>
      </w:pPr>
      <w:r>
        <w:t xml:space="preserve">Download the contents on </w:t>
      </w:r>
      <w:proofErr w:type="spellStart"/>
      <w:r>
        <w:t>CTFd</w:t>
      </w:r>
      <w:proofErr w:type="spellEnd"/>
      <w:r>
        <w:t xml:space="preserve"> and extract the file (there should be a .</w:t>
      </w:r>
      <w:proofErr w:type="spellStart"/>
      <w:r>
        <w:t>png</w:t>
      </w:r>
      <w:proofErr w:type="spellEnd"/>
      <w:r>
        <w:t xml:space="preserve"> and </w:t>
      </w:r>
      <w:proofErr w:type="spellStart"/>
      <w:r>
        <w:t>flag.zip</w:t>
      </w:r>
      <w:proofErr w:type="spellEnd"/>
      <w:r>
        <w:t xml:space="preserve"> files)</w:t>
      </w:r>
    </w:p>
    <w:p w14:paraId="7FA115B7" w14:textId="77777777" w:rsidR="007F7C9B" w:rsidRDefault="007F7C9B" w:rsidP="009408A6">
      <w:pPr>
        <w:pStyle w:val="ListParagraph"/>
        <w:numPr>
          <w:ilvl w:val="0"/>
          <w:numId w:val="13"/>
        </w:numPr>
      </w:pPr>
      <w:r>
        <w:t xml:space="preserve">Using an online tool, decrypt the Rosicrucian code to retrieve the password to </w:t>
      </w:r>
      <w:proofErr w:type="spellStart"/>
      <w:r>
        <w:t>flag.zip</w:t>
      </w:r>
      <w:proofErr w:type="spellEnd"/>
    </w:p>
    <w:p w14:paraId="0F5BB952" w14:textId="77777777" w:rsidR="007F7C9B" w:rsidRDefault="007F7C9B" w:rsidP="009408A6">
      <w:pPr>
        <w:pStyle w:val="ListParagraph"/>
        <w:numPr>
          <w:ilvl w:val="0"/>
          <w:numId w:val="13"/>
        </w:numPr>
      </w:pPr>
      <w:r>
        <w:t xml:space="preserve">With the password, extract </w:t>
      </w:r>
      <w:proofErr w:type="spellStart"/>
      <w:r>
        <w:t>flag.zip</w:t>
      </w:r>
      <w:proofErr w:type="spellEnd"/>
      <w:r>
        <w:t xml:space="preserve"> and read flag.txt</w:t>
      </w:r>
    </w:p>
    <w:p w14:paraId="6DF778FF" w14:textId="77777777" w:rsidR="007F7C9B" w:rsidRDefault="007F7C9B" w:rsidP="007F7C9B">
      <w:r w:rsidRPr="000873A6">
        <w:rPr>
          <w:b/>
        </w:rPr>
        <w:t>Title:</w:t>
      </w:r>
      <w:r>
        <w:t xml:space="preserve"> ECBDIC</w:t>
      </w:r>
      <w:r>
        <w:br/>
      </w:r>
      <w:r w:rsidRPr="000873A6">
        <w:rPr>
          <w:b/>
        </w:rPr>
        <w:t>OS:</w:t>
      </w:r>
      <w:r>
        <w:t xml:space="preserve"> Linux</w:t>
      </w:r>
      <w:r>
        <w:br/>
      </w:r>
      <w:r w:rsidRPr="000873A6">
        <w:rPr>
          <w:b/>
        </w:rPr>
        <w:t>Difficulty:</w:t>
      </w:r>
      <w:r>
        <w:t xml:space="preserve"> Basic</w:t>
      </w:r>
      <w:r>
        <w:br/>
      </w:r>
      <w:r w:rsidRPr="000873A6">
        <w:rPr>
          <w:b/>
        </w:rPr>
        <w:t>Total Flags:</w:t>
      </w:r>
      <w:r>
        <w:t xml:space="preserve"> </w:t>
      </w:r>
      <w:r w:rsidR="002051F5">
        <w:t>1</w:t>
      </w:r>
      <w:r>
        <w:br/>
      </w:r>
      <w:r w:rsidRPr="000873A6">
        <w:rPr>
          <w:b/>
        </w:rPr>
        <w:t>Answers:</w:t>
      </w:r>
      <w:r>
        <w:t xml:space="preserve"> </w:t>
      </w:r>
      <w:r w:rsidR="002051F5">
        <w:t>ZHAL2022{eTB1X2hAdjNfZm92bmRfbWU=}</w:t>
      </w:r>
      <w:r>
        <w:br/>
      </w:r>
      <w:r w:rsidRPr="000873A6">
        <w:rPr>
          <w:b/>
        </w:rPr>
        <w:t>Steps to find flag:</w:t>
      </w:r>
    </w:p>
    <w:p w14:paraId="145D94FC" w14:textId="77777777" w:rsidR="007F7C9B" w:rsidRDefault="002051F5" w:rsidP="007F7C9B">
      <w:pPr>
        <w:pStyle w:val="ListParagraph"/>
        <w:numPr>
          <w:ilvl w:val="0"/>
          <w:numId w:val="14"/>
        </w:numPr>
      </w:pPr>
      <w:r>
        <w:t>Use an ECBDIC table to decrypt the long line of numbers</w:t>
      </w:r>
    </w:p>
    <w:p w14:paraId="576D6936" w14:textId="77777777" w:rsidR="002051F5" w:rsidRDefault="002051F5" w:rsidP="007F7C9B">
      <w:pPr>
        <w:pStyle w:val="ListParagraph"/>
        <w:numPr>
          <w:ilvl w:val="0"/>
          <w:numId w:val="14"/>
        </w:numPr>
      </w:pPr>
      <w:r>
        <w:t>Decrypted message is the flag</w:t>
      </w:r>
    </w:p>
    <w:p w14:paraId="5FD829DB" w14:textId="77777777" w:rsidR="007F7C9B" w:rsidRDefault="007F7C9B" w:rsidP="007F7C9B">
      <w:r w:rsidRPr="000873A6">
        <w:rPr>
          <w:b/>
        </w:rPr>
        <w:t>Title:</w:t>
      </w:r>
      <w:r>
        <w:t xml:space="preserve"> </w:t>
      </w:r>
      <w:r w:rsidR="002051F5">
        <w:t>Secret Diary Entry</w:t>
      </w:r>
      <w:r>
        <w:br/>
      </w:r>
      <w:r w:rsidRPr="000873A6">
        <w:rPr>
          <w:b/>
        </w:rPr>
        <w:t>OS:</w:t>
      </w:r>
      <w:r>
        <w:t xml:space="preserve"> </w:t>
      </w:r>
      <w:r w:rsidR="002051F5">
        <w:t>Linux</w:t>
      </w:r>
      <w:r>
        <w:br/>
      </w:r>
      <w:r w:rsidRPr="000873A6">
        <w:rPr>
          <w:b/>
        </w:rPr>
        <w:t>Difficulty:</w:t>
      </w:r>
      <w:r>
        <w:t xml:space="preserve"> Basic</w:t>
      </w:r>
      <w:r>
        <w:br/>
      </w:r>
      <w:r w:rsidRPr="000873A6">
        <w:rPr>
          <w:b/>
        </w:rPr>
        <w:t>Total Flags:</w:t>
      </w:r>
      <w:r>
        <w:t xml:space="preserve"> </w:t>
      </w:r>
      <w:r w:rsidR="002051F5">
        <w:t>2</w:t>
      </w:r>
      <w:r>
        <w:br/>
      </w:r>
      <w:r w:rsidRPr="000873A6">
        <w:rPr>
          <w:b/>
        </w:rPr>
        <w:t>Answers:</w:t>
      </w:r>
      <w:r>
        <w:t xml:space="preserve"> </w:t>
      </w:r>
      <w:r w:rsidR="002051F5">
        <w:t>ZHAL2022{YW4wdGhlcl9mbEBn}</w:t>
      </w:r>
      <w:r w:rsidR="005D0F7B">
        <w:t>, ZHAL2022{U09BQ0kyMDNJMTg0Tk9X}</w:t>
      </w:r>
      <w:r>
        <w:br/>
      </w:r>
      <w:r w:rsidRPr="000873A6">
        <w:rPr>
          <w:b/>
        </w:rPr>
        <w:t>Steps to find flag:</w:t>
      </w:r>
    </w:p>
    <w:p w14:paraId="266535D8" w14:textId="77777777" w:rsidR="005D0F7B" w:rsidRDefault="005D0F7B" w:rsidP="005D0F7B">
      <w:pPr>
        <w:pStyle w:val="ListParagraph"/>
        <w:numPr>
          <w:ilvl w:val="0"/>
          <w:numId w:val="19"/>
        </w:numPr>
      </w:pPr>
      <w:r>
        <w:t xml:space="preserve">Download the contents on </w:t>
      </w:r>
      <w:proofErr w:type="spellStart"/>
      <w:r>
        <w:t>CTFd</w:t>
      </w:r>
      <w:proofErr w:type="spellEnd"/>
      <w:r>
        <w:t xml:space="preserve"> and extract the file (there should only be 4.txt visible)</w:t>
      </w:r>
    </w:p>
    <w:p w14:paraId="0D4A7A21" w14:textId="77777777" w:rsidR="005D0F7B" w:rsidRDefault="005D0F7B" w:rsidP="005D0F7B">
      <w:pPr>
        <w:pStyle w:val="ListParagraph"/>
        <w:numPr>
          <w:ilvl w:val="0"/>
          <w:numId w:val="19"/>
        </w:numPr>
      </w:pPr>
      <w:r>
        <w:t xml:space="preserve">Check the ‘show hidden files’ option, in which a .txt and </w:t>
      </w:r>
      <w:proofErr w:type="spellStart"/>
      <w:r>
        <w:t>flag.zip</w:t>
      </w:r>
      <w:proofErr w:type="spellEnd"/>
      <w:r>
        <w:t xml:space="preserve"> files will appear</w:t>
      </w:r>
    </w:p>
    <w:p w14:paraId="5F6AD445" w14:textId="77777777" w:rsidR="005D0F7B" w:rsidRDefault="005D0F7B" w:rsidP="005D0F7B">
      <w:pPr>
        <w:pStyle w:val="ListParagraph"/>
        <w:numPr>
          <w:ilvl w:val="0"/>
          <w:numId w:val="19"/>
        </w:numPr>
      </w:pPr>
      <w:r>
        <w:t>Read my_secret_password.txt and riddle out the password from the hints provided (beta)</w:t>
      </w:r>
    </w:p>
    <w:p w14:paraId="7DC908AA" w14:textId="77777777" w:rsidR="005D0F7B" w:rsidRDefault="005D0F7B" w:rsidP="005D0F7B">
      <w:pPr>
        <w:pStyle w:val="ListParagraph"/>
        <w:numPr>
          <w:ilvl w:val="0"/>
          <w:numId w:val="19"/>
        </w:numPr>
      </w:pPr>
      <w:r>
        <w:t>Read user.txt to retrieve flag</w:t>
      </w:r>
    </w:p>
    <w:p w14:paraId="7DCD8535" w14:textId="4F4E74F3" w:rsidR="006B3B0B" w:rsidRDefault="005D0F7B" w:rsidP="00CB1072">
      <w:pPr>
        <w:pStyle w:val="ListParagraph"/>
        <w:numPr>
          <w:ilvl w:val="0"/>
          <w:numId w:val="19"/>
        </w:numPr>
      </w:pPr>
      <w:r>
        <w:t xml:space="preserve">Using an online steganography tool, decode </w:t>
      </w:r>
      <w:proofErr w:type="spellStart"/>
      <w:r>
        <w:t>deardiary.png</w:t>
      </w:r>
      <w:proofErr w:type="spellEnd"/>
      <w:r w:rsidR="006055AA">
        <w:t xml:space="preserve"> to retrieve the second flag</w:t>
      </w:r>
    </w:p>
    <w:p w14:paraId="5E6D5914" w14:textId="77777777" w:rsidR="002051F5" w:rsidRDefault="002051F5" w:rsidP="002051F5">
      <w:r w:rsidRPr="000873A6">
        <w:rPr>
          <w:b/>
        </w:rPr>
        <w:t>Title:</w:t>
      </w:r>
      <w:r>
        <w:t xml:space="preserve"> </w:t>
      </w:r>
      <w:proofErr w:type="spellStart"/>
      <w:r w:rsidR="00F61627">
        <w:t>reMorse</w:t>
      </w:r>
      <w:proofErr w:type="spellEnd"/>
      <w:r>
        <w:br/>
      </w:r>
      <w:r w:rsidRPr="000873A6">
        <w:rPr>
          <w:b/>
        </w:rPr>
        <w:t>OS:</w:t>
      </w:r>
      <w:r>
        <w:t xml:space="preserve"> </w:t>
      </w:r>
      <w:r w:rsidR="00F61627">
        <w:t>Linux</w:t>
      </w:r>
      <w:r>
        <w:br/>
      </w:r>
      <w:r w:rsidRPr="000873A6">
        <w:rPr>
          <w:b/>
        </w:rPr>
        <w:t>Difficulty:</w:t>
      </w:r>
      <w:r>
        <w:t xml:space="preserve"> Basic</w:t>
      </w:r>
      <w:r>
        <w:br/>
      </w:r>
      <w:r w:rsidRPr="000873A6">
        <w:rPr>
          <w:b/>
        </w:rPr>
        <w:t>Total Flags:</w:t>
      </w:r>
      <w:r>
        <w:t xml:space="preserve"> </w:t>
      </w:r>
      <w:r w:rsidR="00F61627">
        <w:t>1</w:t>
      </w:r>
      <w:r>
        <w:br/>
      </w:r>
      <w:r w:rsidRPr="000873A6">
        <w:rPr>
          <w:b/>
        </w:rPr>
        <w:t>Answers:</w:t>
      </w:r>
      <w:r>
        <w:t xml:space="preserve"> </w:t>
      </w:r>
      <w:r w:rsidR="00F61627">
        <w:t>ZHAL2022{Q29UZ3JHDHVSYXRPB25ZIQ==}</w:t>
      </w:r>
      <w:r>
        <w:br/>
      </w:r>
      <w:r w:rsidRPr="000873A6">
        <w:rPr>
          <w:b/>
        </w:rPr>
        <w:t>Steps to find flag:</w:t>
      </w:r>
    </w:p>
    <w:p w14:paraId="40A774B5" w14:textId="77777777" w:rsidR="002051F5" w:rsidRDefault="00F61627" w:rsidP="002051F5">
      <w:pPr>
        <w:pStyle w:val="ListParagraph"/>
        <w:numPr>
          <w:ilvl w:val="0"/>
          <w:numId w:val="17"/>
        </w:numPr>
      </w:pPr>
      <w:r>
        <w:t xml:space="preserve">Use an online </w:t>
      </w:r>
      <w:proofErr w:type="spellStart"/>
      <w:r>
        <w:t>morse</w:t>
      </w:r>
      <w:proofErr w:type="spellEnd"/>
      <w:r>
        <w:t xml:space="preserve"> code translator to decode the code provided in </w:t>
      </w:r>
      <w:proofErr w:type="spellStart"/>
      <w:r>
        <w:t>CTFd</w:t>
      </w:r>
      <w:proofErr w:type="spellEnd"/>
    </w:p>
    <w:p w14:paraId="0C00838C" w14:textId="77777777" w:rsidR="004057D9" w:rsidRDefault="004057D9" w:rsidP="002051F5">
      <w:pPr>
        <w:pStyle w:val="ListParagraph"/>
        <w:numPr>
          <w:ilvl w:val="0"/>
          <w:numId w:val="17"/>
        </w:numPr>
      </w:pPr>
      <w:r>
        <w:t>The decrypted message is the flag</w:t>
      </w:r>
    </w:p>
    <w:p w14:paraId="7C612D6E" w14:textId="77777777" w:rsidR="002051F5" w:rsidRDefault="002051F5" w:rsidP="002051F5">
      <w:r w:rsidRPr="000873A6">
        <w:rPr>
          <w:b/>
        </w:rPr>
        <w:t>Title:</w:t>
      </w:r>
      <w:r>
        <w:t xml:space="preserve"> </w:t>
      </w:r>
      <w:proofErr w:type="spellStart"/>
      <w:r w:rsidR="004057D9">
        <w:t>Vignere</w:t>
      </w:r>
      <w:proofErr w:type="spellEnd"/>
      <w:r>
        <w:br/>
      </w:r>
      <w:r w:rsidRPr="000873A6">
        <w:rPr>
          <w:b/>
        </w:rPr>
        <w:t>OS:</w:t>
      </w:r>
      <w:r>
        <w:t xml:space="preserve"> </w:t>
      </w:r>
      <w:r w:rsidR="004057D9">
        <w:t>Linux</w:t>
      </w:r>
      <w:r>
        <w:br/>
      </w:r>
      <w:r w:rsidRPr="000873A6">
        <w:rPr>
          <w:b/>
        </w:rPr>
        <w:t>Difficulty:</w:t>
      </w:r>
      <w:r>
        <w:t xml:space="preserve"> Basic</w:t>
      </w:r>
      <w:r>
        <w:br/>
      </w:r>
      <w:r w:rsidRPr="000873A6">
        <w:rPr>
          <w:b/>
        </w:rPr>
        <w:t>Total Flags:</w:t>
      </w:r>
      <w:r>
        <w:t xml:space="preserve"> </w:t>
      </w:r>
      <w:r w:rsidR="004057D9">
        <w:t>2</w:t>
      </w:r>
      <w:r>
        <w:br/>
      </w:r>
      <w:r w:rsidRPr="000873A6">
        <w:rPr>
          <w:b/>
        </w:rPr>
        <w:t>Answers:</w:t>
      </w:r>
      <w:r>
        <w:t xml:space="preserve"> </w:t>
      </w:r>
      <w:r w:rsidR="004057D9">
        <w:t>ZHAL2022{bGtuZGd2aXJoZw==}, ZHAL2022{bjB0aDFuZ19oM3Iz}</w:t>
      </w:r>
      <w:r>
        <w:br/>
      </w:r>
      <w:r w:rsidRPr="000873A6">
        <w:rPr>
          <w:b/>
        </w:rPr>
        <w:t>Steps to find flag:</w:t>
      </w:r>
    </w:p>
    <w:p w14:paraId="4550330E" w14:textId="77777777" w:rsidR="002051F5" w:rsidRDefault="00FC0BF6" w:rsidP="002051F5">
      <w:pPr>
        <w:pStyle w:val="ListParagraph"/>
        <w:numPr>
          <w:ilvl w:val="0"/>
          <w:numId w:val="18"/>
        </w:numPr>
      </w:pPr>
      <w:r>
        <w:t xml:space="preserve">Download the contents on </w:t>
      </w:r>
      <w:proofErr w:type="spellStart"/>
      <w:r>
        <w:t>CTFd</w:t>
      </w:r>
      <w:proofErr w:type="spellEnd"/>
      <w:r>
        <w:t xml:space="preserve"> and extract the file (there should be a </w:t>
      </w:r>
      <w:proofErr w:type="spellStart"/>
      <w:r>
        <w:t>flag.zip</w:t>
      </w:r>
      <w:proofErr w:type="spellEnd"/>
      <w:r>
        <w:t xml:space="preserve"> file)</w:t>
      </w:r>
    </w:p>
    <w:p w14:paraId="000FC7F4" w14:textId="77777777" w:rsidR="00FC0BF6" w:rsidRDefault="00FC0BF6" w:rsidP="002051F5">
      <w:pPr>
        <w:pStyle w:val="ListParagraph"/>
        <w:numPr>
          <w:ilvl w:val="0"/>
          <w:numId w:val="18"/>
        </w:numPr>
      </w:pPr>
      <w:r>
        <w:t xml:space="preserve">Decode the </w:t>
      </w:r>
      <w:proofErr w:type="spellStart"/>
      <w:r>
        <w:t>vigenere</w:t>
      </w:r>
      <w:proofErr w:type="spellEnd"/>
      <w:r>
        <w:t xml:space="preserve"> to get the password to </w:t>
      </w:r>
      <w:proofErr w:type="spellStart"/>
      <w:r>
        <w:t>flag.zip</w:t>
      </w:r>
      <w:proofErr w:type="spellEnd"/>
      <w:r>
        <w:t xml:space="preserve"> (connect)</w:t>
      </w:r>
    </w:p>
    <w:p w14:paraId="160607C8" w14:textId="77777777" w:rsidR="00FC0BF6" w:rsidRDefault="004F58B1" w:rsidP="002051F5">
      <w:pPr>
        <w:pStyle w:val="ListParagraph"/>
        <w:numPr>
          <w:ilvl w:val="0"/>
          <w:numId w:val="18"/>
        </w:numPr>
      </w:pPr>
      <w:r>
        <w:t>Read flag.txt to get the first flag before solving the riddle to retrieve the password to the second flag (piano)</w:t>
      </w:r>
    </w:p>
    <w:p w14:paraId="60B30C2D" w14:textId="77777777" w:rsidR="004F58B1" w:rsidRDefault="004F58B1" w:rsidP="002051F5">
      <w:pPr>
        <w:pStyle w:val="ListParagraph"/>
        <w:numPr>
          <w:ilvl w:val="0"/>
          <w:numId w:val="18"/>
        </w:numPr>
      </w:pPr>
      <w:r>
        <w:t>Read flag.txt in flag2.zip to get the second flag</w:t>
      </w:r>
    </w:p>
    <w:p w14:paraId="49413065" w14:textId="77777777" w:rsidR="004057D9" w:rsidRDefault="004057D9" w:rsidP="004057D9">
      <w:r w:rsidRPr="000873A6">
        <w:rPr>
          <w:b/>
        </w:rPr>
        <w:t>Title:</w:t>
      </w:r>
      <w:r>
        <w:t xml:space="preserve"> </w:t>
      </w:r>
      <w:r w:rsidR="00966BFE">
        <w:t>Zodiac Killer</w:t>
      </w:r>
      <w:r>
        <w:br/>
      </w:r>
      <w:r w:rsidRPr="000873A6">
        <w:rPr>
          <w:b/>
        </w:rPr>
        <w:t>OS:</w:t>
      </w:r>
      <w:r>
        <w:t xml:space="preserve"> </w:t>
      </w:r>
      <w:r w:rsidR="00966BFE">
        <w:t>Linux</w:t>
      </w:r>
      <w:r>
        <w:br/>
      </w:r>
      <w:r w:rsidRPr="000873A6">
        <w:rPr>
          <w:b/>
        </w:rPr>
        <w:t>Difficulty:</w:t>
      </w:r>
      <w:r>
        <w:t xml:space="preserve"> Basic</w:t>
      </w:r>
      <w:r>
        <w:br/>
      </w:r>
      <w:r w:rsidRPr="000873A6">
        <w:rPr>
          <w:b/>
        </w:rPr>
        <w:t>Total Flags:</w:t>
      </w:r>
      <w:r>
        <w:t xml:space="preserve"> </w:t>
      </w:r>
      <w:r w:rsidR="00966BFE">
        <w:t>2</w:t>
      </w:r>
      <w:r>
        <w:br/>
      </w:r>
      <w:r w:rsidRPr="000873A6">
        <w:rPr>
          <w:b/>
        </w:rPr>
        <w:t>Answers:</w:t>
      </w:r>
      <w:r>
        <w:t xml:space="preserve"> </w:t>
      </w:r>
      <w:r w:rsidR="00966BFE">
        <w:t>ZHAL2022{Ym05eWFYZHY=}, ZHAL2022{cmlvd2VvcGZucXByb24z}</w:t>
      </w:r>
      <w:r>
        <w:br/>
      </w:r>
      <w:r w:rsidRPr="000873A6">
        <w:rPr>
          <w:b/>
        </w:rPr>
        <w:t>Steps to find flag:</w:t>
      </w:r>
    </w:p>
    <w:p w14:paraId="39110644" w14:textId="77777777" w:rsidR="004057D9" w:rsidRDefault="00966BFE" w:rsidP="004057D9">
      <w:pPr>
        <w:pStyle w:val="ListParagraph"/>
        <w:numPr>
          <w:ilvl w:val="0"/>
          <w:numId w:val="20"/>
        </w:numPr>
      </w:pPr>
      <w:r>
        <w:t xml:space="preserve">Download the contents from </w:t>
      </w:r>
      <w:proofErr w:type="spellStart"/>
      <w:r>
        <w:t>CTFd</w:t>
      </w:r>
      <w:proofErr w:type="spellEnd"/>
      <w:r>
        <w:t xml:space="preserve"> and extract file (there should be 9.jpg and </w:t>
      </w:r>
      <w:proofErr w:type="spellStart"/>
      <w:r>
        <w:t>nine.zip</w:t>
      </w:r>
      <w:proofErr w:type="spellEnd"/>
      <w:r>
        <w:t>)</w:t>
      </w:r>
    </w:p>
    <w:p w14:paraId="01A943C8" w14:textId="77777777" w:rsidR="00966BFE" w:rsidRDefault="00966BFE" w:rsidP="004057D9">
      <w:pPr>
        <w:pStyle w:val="ListParagraph"/>
        <w:numPr>
          <w:ilvl w:val="0"/>
          <w:numId w:val="20"/>
        </w:numPr>
      </w:pPr>
      <w:r>
        <w:t xml:space="preserve">Decode 9.jpg to gain the password to extract </w:t>
      </w:r>
      <w:proofErr w:type="spellStart"/>
      <w:r>
        <w:t>nine.zip</w:t>
      </w:r>
      <w:proofErr w:type="spellEnd"/>
      <w:r>
        <w:t xml:space="preserve"> (home/nine</w:t>
      </w:r>
      <w:r w:rsidR="00017F16">
        <w:t>)</w:t>
      </w:r>
    </w:p>
    <w:p w14:paraId="0F0670E0" w14:textId="77777777" w:rsidR="00E55290" w:rsidRDefault="00E55290" w:rsidP="004057D9">
      <w:pPr>
        <w:pStyle w:val="ListParagraph"/>
        <w:numPr>
          <w:ilvl w:val="0"/>
          <w:numId w:val="20"/>
        </w:numPr>
      </w:pPr>
      <w:r>
        <w:t xml:space="preserve">There should be 3 files in the extracted file (clue.txt and </w:t>
      </w:r>
      <w:proofErr w:type="spellStart"/>
      <w:r>
        <w:t>flag.zip</w:t>
      </w:r>
      <w:proofErr w:type="spellEnd"/>
      <w:r>
        <w:t>)</w:t>
      </w:r>
    </w:p>
    <w:p w14:paraId="61E9E24C" w14:textId="77777777" w:rsidR="00E55290" w:rsidRDefault="00E55290" w:rsidP="004057D9">
      <w:pPr>
        <w:pStyle w:val="ListParagraph"/>
        <w:numPr>
          <w:ilvl w:val="0"/>
          <w:numId w:val="20"/>
        </w:numPr>
      </w:pPr>
      <w:r>
        <w:t>Read clue.txt to retrieve the first flag and the clue to unlock the next one (</w:t>
      </w:r>
      <w:proofErr w:type="spellStart"/>
      <w:r>
        <w:t>nineofwands</w:t>
      </w:r>
      <w:proofErr w:type="spellEnd"/>
      <w:r>
        <w:t>)</w:t>
      </w:r>
    </w:p>
    <w:p w14:paraId="0E3BB0BB" w14:textId="77777777" w:rsidR="00E55290" w:rsidRDefault="00E55290" w:rsidP="004057D9">
      <w:pPr>
        <w:pStyle w:val="ListParagraph"/>
        <w:numPr>
          <w:ilvl w:val="0"/>
          <w:numId w:val="20"/>
        </w:numPr>
      </w:pPr>
      <w:r>
        <w:t xml:space="preserve">Extract </w:t>
      </w:r>
      <w:proofErr w:type="spellStart"/>
      <w:r>
        <w:t>flag.zip</w:t>
      </w:r>
      <w:proofErr w:type="spellEnd"/>
      <w:r>
        <w:t xml:space="preserve"> to get the second flag, using the password found through the clue</w:t>
      </w:r>
    </w:p>
    <w:p w14:paraId="51BB0FF3" w14:textId="77777777" w:rsidR="004057D9" w:rsidRDefault="004057D9" w:rsidP="004057D9">
      <w:r w:rsidRPr="000873A6">
        <w:rPr>
          <w:b/>
        </w:rPr>
        <w:t>Title:</w:t>
      </w:r>
      <w:r>
        <w:t xml:space="preserve"> </w:t>
      </w:r>
      <w:r w:rsidR="00C56DD8">
        <w:t>Attacked</w:t>
      </w:r>
      <w:r>
        <w:br/>
      </w:r>
      <w:r w:rsidRPr="000873A6">
        <w:rPr>
          <w:b/>
        </w:rPr>
        <w:t>OS:</w:t>
      </w:r>
      <w:r>
        <w:t xml:space="preserve"> </w:t>
      </w:r>
      <w:r w:rsidR="00C56DD8">
        <w:t>Linux</w:t>
      </w:r>
      <w:r>
        <w:br/>
      </w:r>
      <w:r w:rsidRPr="000873A6">
        <w:rPr>
          <w:b/>
        </w:rPr>
        <w:t>Difficulty:</w:t>
      </w:r>
      <w:r>
        <w:t xml:space="preserve"> Basic</w:t>
      </w:r>
      <w:r>
        <w:br/>
      </w:r>
      <w:r w:rsidRPr="000873A6">
        <w:rPr>
          <w:b/>
        </w:rPr>
        <w:t>Total Flags:</w:t>
      </w:r>
      <w:r>
        <w:t xml:space="preserve"> </w:t>
      </w:r>
      <w:r w:rsidR="00C56DD8">
        <w:t>2</w:t>
      </w:r>
      <w:r>
        <w:br/>
      </w:r>
      <w:r w:rsidRPr="000873A6">
        <w:rPr>
          <w:b/>
        </w:rPr>
        <w:t>Answers:</w:t>
      </w:r>
      <w:r>
        <w:t xml:space="preserve"> </w:t>
      </w:r>
      <w:r w:rsidR="00C56DD8">
        <w:t>ZHAL2022{d3JpbmhvZ28}</w:t>
      </w:r>
      <w:r w:rsidR="006778EB">
        <w:t>, ZHAL2022{ajBobkRlbk1Acms=}</w:t>
      </w:r>
      <w:r>
        <w:br/>
      </w:r>
      <w:r w:rsidRPr="000873A6">
        <w:rPr>
          <w:b/>
        </w:rPr>
        <w:t>Steps to find flag:</w:t>
      </w:r>
    </w:p>
    <w:p w14:paraId="3FD35B78" w14:textId="77777777" w:rsidR="004057D9" w:rsidRDefault="002033D4" w:rsidP="004057D9">
      <w:pPr>
        <w:pStyle w:val="ListParagraph"/>
        <w:numPr>
          <w:ilvl w:val="0"/>
          <w:numId w:val="21"/>
        </w:numPr>
      </w:pPr>
      <w:r>
        <w:t xml:space="preserve">Download the contents from </w:t>
      </w:r>
      <w:proofErr w:type="spellStart"/>
      <w:r>
        <w:t>CTFd</w:t>
      </w:r>
      <w:proofErr w:type="spellEnd"/>
      <w:r>
        <w:t xml:space="preserve"> and extract the file (there should be 10.txt and </w:t>
      </w:r>
      <w:proofErr w:type="spellStart"/>
      <w:r>
        <w:t>ten.png</w:t>
      </w:r>
      <w:proofErr w:type="spellEnd"/>
      <w:r>
        <w:t xml:space="preserve"> in the zipped file)</w:t>
      </w:r>
    </w:p>
    <w:p w14:paraId="3583C519" w14:textId="77777777" w:rsidR="002033D4" w:rsidRDefault="002033D4" w:rsidP="004057D9">
      <w:pPr>
        <w:pStyle w:val="ListParagraph"/>
        <w:numPr>
          <w:ilvl w:val="0"/>
          <w:numId w:val="21"/>
        </w:numPr>
      </w:pPr>
      <w:r>
        <w:t xml:space="preserve">Use an online steganography tool to decode </w:t>
      </w:r>
      <w:proofErr w:type="spellStart"/>
      <w:r>
        <w:t>ten.png</w:t>
      </w:r>
      <w:proofErr w:type="spellEnd"/>
      <w:r>
        <w:t>, where there are 2 flags present</w:t>
      </w:r>
    </w:p>
    <w:p w14:paraId="15D15BF8" w14:textId="77777777" w:rsidR="002033D4" w:rsidRDefault="002033D4" w:rsidP="004057D9">
      <w:pPr>
        <w:pStyle w:val="ListParagraph"/>
        <w:numPr>
          <w:ilvl w:val="0"/>
          <w:numId w:val="21"/>
        </w:numPr>
      </w:pPr>
      <w:r>
        <w:t>Decode the second flag using an online spelling alphabet decoder</w:t>
      </w:r>
    </w:p>
    <w:p w14:paraId="72072C85" w14:textId="77777777" w:rsidR="004057D9" w:rsidRDefault="004057D9" w:rsidP="004057D9">
      <w:r w:rsidRPr="000873A6">
        <w:rPr>
          <w:b/>
        </w:rPr>
        <w:t>Title:</w:t>
      </w:r>
      <w:r>
        <w:t xml:space="preserve"> </w:t>
      </w:r>
      <w:r w:rsidR="002033D4">
        <w:t>Locked out of School</w:t>
      </w:r>
      <w:r>
        <w:br/>
      </w:r>
      <w:r w:rsidRPr="000873A6">
        <w:rPr>
          <w:b/>
        </w:rPr>
        <w:t>OS:</w:t>
      </w:r>
      <w:r>
        <w:t xml:space="preserve"> </w:t>
      </w:r>
      <w:r w:rsidR="002033D4">
        <w:t>Linux</w:t>
      </w:r>
      <w:r>
        <w:br/>
      </w:r>
      <w:r w:rsidRPr="000873A6">
        <w:rPr>
          <w:b/>
        </w:rPr>
        <w:t>Difficulty:</w:t>
      </w:r>
      <w:r>
        <w:t xml:space="preserve"> Basic</w:t>
      </w:r>
      <w:r>
        <w:br/>
      </w:r>
      <w:r w:rsidRPr="000873A6">
        <w:rPr>
          <w:b/>
        </w:rPr>
        <w:t>Total Flags:</w:t>
      </w:r>
      <w:r>
        <w:t xml:space="preserve"> </w:t>
      </w:r>
      <w:r w:rsidR="002033D4">
        <w:t>3</w:t>
      </w:r>
      <w:r>
        <w:br/>
      </w:r>
      <w:r w:rsidRPr="000873A6">
        <w:rPr>
          <w:b/>
        </w:rPr>
        <w:t>Answers:</w:t>
      </w:r>
      <w:r>
        <w:t xml:space="preserve"> </w:t>
      </w:r>
      <w:r w:rsidR="002033D4">
        <w:t>ZHAL2022{</w:t>
      </w:r>
      <w:r w:rsidR="00CF67EF">
        <w:t>WkhBTDIwMjJ7c3Vwm3JfUEA1NXdvcmR9</w:t>
      </w:r>
      <w:r w:rsidR="002033D4">
        <w:t>}</w:t>
      </w:r>
      <w:r w:rsidR="00CF67EF">
        <w:t xml:space="preserve">, </w:t>
      </w:r>
      <w:r w:rsidR="00CF67EF" w:rsidRPr="00CF67EF">
        <w:t>ZHAL2022{supr_P@55word}</w:t>
      </w:r>
      <w:r w:rsidR="00CF67EF">
        <w:t>, ZHAL2022{bHdlaXZud29pdm53}</w:t>
      </w:r>
      <w:r>
        <w:br/>
      </w:r>
      <w:r w:rsidRPr="000873A6">
        <w:rPr>
          <w:b/>
        </w:rPr>
        <w:t>Steps to find flag:</w:t>
      </w:r>
    </w:p>
    <w:p w14:paraId="2B0506BC" w14:textId="77777777" w:rsidR="004057D9" w:rsidRDefault="00CF67EF" w:rsidP="004057D9">
      <w:pPr>
        <w:pStyle w:val="ListParagraph"/>
        <w:numPr>
          <w:ilvl w:val="0"/>
          <w:numId w:val="22"/>
        </w:numPr>
      </w:pPr>
      <w:r>
        <w:t xml:space="preserve">Download the contents from </w:t>
      </w:r>
      <w:proofErr w:type="spellStart"/>
      <w:r>
        <w:t>CTFd</w:t>
      </w:r>
      <w:proofErr w:type="spellEnd"/>
      <w:r>
        <w:t xml:space="preserve"> and extract the file (there should only be 11.txt and </w:t>
      </w:r>
      <w:proofErr w:type="spellStart"/>
      <w:r>
        <w:t>school.zip</w:t>
      </w:r>
      <w:proofErr w:type="spellEnd"/>
      <w:r>
        <w:t xml:space="preserve"> visible)</w:t>
      </w:r>
    </w:p>
    <w:p w14:paraId="164BCAEB" w14:textId="77777777" w:rsidR="00CF67EF" w:rsidRDefault="00CF67EF" w:rsidP="004057D9">
      <w:pPr>
        <w:pStyle w:val="ListParagraph"/>
        <w:numPr>
          <w:ilvl w:val="0"/>
          <w:numId w:val="22"/>
        </w:numPr>
      </w:pPr>
      <w:r>
        <w:t xml:space="preserve">Read 11.txt and decode the binary (to </w:t>
      </w:r>
      <w:proofErr w:type="spellStart"/>
      <w:r>
        <w:t>ebcdic</w:t>
      </w:r>
      <w:proofErr w:type="spellEnd"/>
      <w:r>
        <w:t xml:space="preserve"> so users will have to refer to </w:t>
      </w:r>
      <w:proofErr w:type="spellStart"/>
      <w:r>
        <w:t>ebcdic</w:t>
      </w:r>
      <w:proofErr w:type="spellEnd"/>
      <w:r>
        <w:t xml:space="preserve"> table to find the clue)</w:t>
      </w:r>
    </w:p>
    <w:p w14:paraId="00C79BF2" w14:textId="77777777" w:rsidR="00CF67EF" w:rsidRDefault="00CF67EF" w:rsidP="004057D9">
      <w:pPr>
        <w:pStyle w:val="ListParagraph"/>
        <w:numPr>
          <w:ilvl w:val="0"/>
          <w:numId w:val="22"/>
        </w:numPr>
      </w:pPr>
      <w:r>
        <w:t>Ensure that show hidden files is ticked to find the hidden folder, eleven</w:t>
      </w:r>
    </w:p>
    <w:p w14:paraId="1F43BE05" w14:textId="77777777" w:rsidR="00CF67EF" w:rsidRDefault="00CF67EF" w:rsidP="004057D9">
      <w:pPr>
        <w:pStyle w:val="ListParagraph"/>
        <w:numPr>
          <w:ilvl w:val="0"/>
          <w:numId w:val="22"/>
        </w:numPr>
      </w:pPr>
      <w:r>
        <w:t>Read password.txt to find the first flag</w:t>
      </w:r>
    </w:p>
    <w:p w14:paraId="44C89303" w14:textId="77777777" w:rsidR="00CF67EF" w:rsidRDefault="00CF67EF" w:rsidP="004057D9">
      <w:pPr>
        <w:pStyle w:val="ListParagraph"/>
        <w:numPr>
          <w:ilvl w:val="0"/>
          <w:numId w:val="22"/>
        </w:numPr>
      </w:pPr>
      <w:r>
        <w:t xml:space="preserve">Decode the base64 string in between the curly brackets of the first flag to get the second flag and the password of </w:t>
      </w:r>
      <w:proofErr w:type="spellStart"/>
      <w:r>
        <w:t>school.zip</w:t>
      </w:r>
      <w:proofErr w:type="spellEnd"/>
    </w:p>
    <w:p w14:paraId="25180650" w14:textId="77777777" w:rsidR="00CF67EF" w:rsidRDefault="00CF67EF" w:rsidP="004057D9">
      <w:pPr>
        <w:pStyle w:val="ListParagraph"/>
        <w:numPr>
          <w:ilvl w:val="0"/>
          <w:numId w:val="22"/>
        </w:numPr>
      </w:pPr>
      <w:r>
        <w:t xml:space="preserve">Extract </w:t>
      </w:r>
      <w:proofErr w:type="spellStart"/>
      <w:r>
        <w:t>school.zip</w:t>
      </w:r>
      <w:proofErr w:type="spellEnd"/>
      <w:r>
        <w:t xml:space="preserve"> with the password retrieved and read flag.txt to get the last flag</w:t>
      </w:r>
    </w:p>
    <w:p w14:paraId="381CF33F" w14:textId="77777777" w:rsidR="004057D9" w:rsidRDefault="004057D9" w:rsidP="004057D9">
      <w:r w:rsidRPr="000873A6">
        <w:rPr>
          <w:b/>
        </w:rPr>
        <w:t>Title:</w:t>
      </w:r>
      <w:r>
        <w:t xml:space="preserve"> </w:t>
      </w:r>
      <w:r w:rsidR="002C1CDA">
        <w:t>Corrupted</w:t>
      </w:r>
      <w:r>
        <w:br/>
      </w:r>
      <w:r w:rsidRPr="000873A6">
        <w:rPr>
          <w:b/>
        </w:rPr>
        <w:t>OS:</w:t>
      </w:r>
      <w:r>
        <w:t xml:space="preserve"> </w:t>
      </w:r>
      <w:r w:rsidR="002C1CDA">
        <w:t>Linux</w:t>
      </w:r>
      <w:r>
        <w:br/>
      </w:r>
      <w:r w:rsidRPr="000873A6">
        <w:rPr>
          <w:b/>
        </w:rPr>
        <w:t>Difficulty:</w:t>
      </w:r>
      <w:r>
        <w:t xml:space="preserve"> Basic</w:t>
      </w:r>
      <w:r>
        <w:br/>
      </w:r>
      <w:r w:rsidRPr="000873A6">
        <w:rPr>
          <w:b/>
        </w:rPr>
        <w:t>Total Flags:</w:t>
      </w:r>
      <w:r>
        <w:t xml:space="preserve"> </w:t>
      </w:r>
      <w:r w:rsidR="002C1CDA">
        <w:t>1</w:t>
      </w:r>
      <w:r>
        <w:br/>
      </w:r>
      <w:r w:rsidRPr="000873A6">
        <w:rPr>
          <w:b/>
        </w:rPr>
        <w:t>Answers:</w:t>
      </w:r>
      <w:r>
        <w:t xml:space="preserve"> </w:t>
      </w:r>
      <w:r w:rsidR="002C1CDA">
        <w:t>ZHAL2022{</w:t>
      </w:r>
      <w:proofErr w:type="spellStart"/>
      <w:r w:rsidR="002C1CDA">
        <w:t>cmlvbmJwZXBiMTIxMw</w:t>
      </w:r>
      <w:proofErr w:type="spellEnd"/>
      <w:r w:rsidR="002C1CDA">
        <w:t>==}</w:t>
      </w:r>
      <w:r>
        <w:br/>
      </w:r>
      <w:r w:rsidRPr="000873A6">
        <w:rPr>
          <w:b/>
        </w:rPr>
        <w:t>Steps to find flag:</w:t>
      </w:r>
    </w:p>
    <w:p w14:paraId="69459D1B" w14:textId="77777777" w:rsidR="004057D9" w:rsidRDefault="00BA2A96" w:rsidP="004057D9">
      <w:pPr>
        <w:pStyle w:val="ListParagraph"/>
        <w:numPr>
          <w:ilvl w:val="0"/>
          <w:numId w:val="23"/>
        </w:numPr>
      </w:pPr>
      <w:r>
        <w:t xml:space="preserve">Download the corrupted jpg image from </w:t>
      </w:r>
      <w:proofErr w:type="spellStart"/>
      <w:r>
        <w:t>CTFd</w:t>
      </w:r>
      <w:proofErr w:type="spellEnd"/>
    </w:p>
    <w:p w14:paraId="779874C1" w14:textId="77777777" w:rsidR="003E5416" w:rsidRDefault="003E5416" w:rsidP="004057D9">
      <w:pPr>
        <w:pStyle w:val="ListParagraph"/>
        <w:numPr>
          <w:ilvl w:val="0"/>
          <w:numId w:val="23"/>
        </w:numPr>
      </w:pPr>
      <w:r>
        <w:t xml:space="preserve">Use </w:t>
      </w:r>
      <w:proofErr w:type="spellStart"/>
      <w:r>
        <w:t>HxD</w:t>
      </w:r>
      <w:proofErr w:type="spellEnd"/>
      <w:r>
        <w:t xml:space="preserve"> to open the corrupted image so that can see how it is corrupted (the first few signatures are not correct)</w:t>
      </w:r>
    </w:p>
    <w:p w14:paraId="5D2FFCAF" w14:textId="77777777" w:rsidR="003E5416" w:rsidRDefault="003E5416" w:rsidP="004057D9">
      <w:pPr>
        <w:pStyle w:val="ListParagraph"/>
        <w:numPr>
          <w:ilvl w:val="0"/>
          <w:numId w:val="23"/>
        </w:numPr>
      </w:pPr>
      <w:r>
        <w:t>Replace the incorrect signature with the correct one to and save as (DO NOT SAVE)</w:t>
      </w:r>
    </w:p>
    <w:p w14:paraId="67459F2C" w14:textId="77777777" w:rsidR="003E5416" w:rsidRDefault="1E015ED7" w:rsidP="004057D9">
      <w:pPr>
        <w:pStyle w:val="ListParagraph"/>
        <w:numPr>
          <w:ilvl w:val="0"/>
          <w:numId w:val="23"/>
        </w:numPr>
      </w:pPr>
      <w:r>
        <w:t>The jpg should be an image of the flag for the question</w:t>
      </w:r>
    </w:p>
    <w:p w14:paraId="38D05C61" w14:textId="77777777" w:rsidR="00935E7D" w:rsidRDefault="00935E7D">
      <w:pPr>
        <w:rPr>
          <w:b/>
          <w:bCs/>
        </w:rPr>
      </w:pPr>
      <w:r>
        <w:rPr>
          <w:b/>
          <w:bCs/>
        </w:rPr>
        <w:br w:type="page"/>
      </w:r>
    </w:p>
    <w:p w14:paraId="6ECA0F73" w14:textId="34DDB75E" w:rsidR="007B7A1C" w:rsidRDefault="64D41CAF" w:rsidP="007B7A1C">
      <w:r w:rsidRPr="0493315D">
        <w:rPr>
          <w:b/>
          <w:bCs/>
        </w:rPr>
        <w:t>Title:</w:t>
      </w:r>
      <w:r>
        <w:t xml:space="preserve"> Door</w:t>
      </w:r>
      <w:r w:rsidR="007B7A1C">
        <w:br/>
      </w:r>
      <w:r w:rsidRPr="0493315D">
        <w:rPr>
          <w:b/>
          <w:bCs/>
        </w:rPr>
        <w:t>OS:</w:t>
      </w:r>
      <w:r>
        <w:t xml:space="preserve"> Linux</w:t>
      </w:r>
      <w:r w:rsidR="007B7A1C">
        <w:br/>
      </w:r>
      <w:r w:rsidRPr="0493315D">
        <w:rPr>
          <w:b/>
          <w:bCs/>
        </w:rPr>
        <w:t>Difficulty:</w:t>
      </w:r>
      <w:r>
        <w:t xml:space="preserve"> Basic</w:t>
      </w:r>
      <w:r w:rsidR="007B7A1C">
        <w:br/>
      </w:r>
      <w:r w:rsidRPr="0493315D">
        <w:rPr>
          <w:b/>
          <w:bCs/>
        </w:rPr>
        <w:t>Total Flags:</w:t>
      </w:r>
      <w:r>
        <w:t xml:space="preserve"> 2</w:t>
      </w:r>
      <w:r w:rsidR="007B7A1C">
        <w:br/>
      </w:r>
      <w:r w:rsidRPr="0493315D">
        <w:rPr>
          <w:b/>
          <w:bCs/>
        </w:rPr>
        <w:t>Answers:</w:t>
      </w:r>
      <w:r>
        <w:t xml:space="preserve"> </w:t>
      </w:r>
      <w:r w:rsidR="32248D21">
        <w:t xml:space="preserve">ZHAL2022{MHBlJl9zZXNAbWU=} , </w:t>
      </w:r>
      <w:r w:rsidR="7343ED05">
        <w:t>ZHAL2022{c0ngr@ts_0n_f1nd1ng_the_f1@g}</w:t>
      </w:r>
      <w:r w:rsidR="007B7A1C">
        <w:br/>
      </w:r>
      <w:r w:rsidRPr="0493315D">
        <w:rPr>
          <w:b/>
          <w:bCs/>
        </w:rPr>
        <w:t>Steps to find flag:</w:t>
      </w:r>
    </w:p>
    <w:p w14:paraId="43395ABA" w14:textId="624A4606" w:rsidR="007B7A1C" w:rsidRDefault="18FE6D5C" w:rsidP="0493315D">
      <w:pPr>
        <w:pStyle w:val="ListParagraph"/>
        <w:numPr>
          <w:ilvl w:val="0"/>
          <w:numId w:val="10"/>
        </w:numPr>
      </w:pPr>
      <w:r>
        <w:t>Download image (</w:t>
      </w:r>
      <w:proofErr w:type="spellStart"/>
      <w:r w:rsidRPr="0493315D">
        <w:rPr>
          <w:highlight w:val="yellow"/>
        </w:rPr>
        <w:t>locked_door.jpg</w:t>
      </w:r>
      <w:proofErr w:type="spellEnd"/>
      <w:r>
        <w:t xml:space="preserve">) from </w:t>
      </w:r>
      <w:proofErr w:type="spellStart"/>
      <w:r>
        <w:t>CTFd</w:t>
      </w:r>
      <w:proofErr w:type="spellEnd"/>
    </w:p>
    <w:p w14:paraId="22EBADD5" w14:textId="5B9D023B" w:rsidR="007B7A1C" w:rsidRDefault="18FE6D5C" w:rsidP="0493315D">
      <w:pPr>
        <w:pStyle w:val="ListParagraph"/>
        <w:numPr>
          <w:ilvl w:val="0"/>
          <w:numId w:val="10"/>
        </w:numPr>
      </w:pPr>
      <w:r>
        <w:t xml:space="preserve">Use </w:t>
      </w:r>
      <w:r w:rsidR="35F8A041">
        <w:t>online tool (</w:t>
      </w:r>
      <w:hyperlink r:id="rId5">
        <w:r w:rsidR="35F8A041" w:rsidRPr="0493315D">
          <w:rPr>
            <w:rStyle w:val="Hyperlink"/>
          </w:rPr>
          <w:t>https://stylesuxx.github.io/steganography/</w:t>
        </w:r>
      </w:hyperlink>
      <w:r w:rsidR="35F8A041">
        <w:t xml:space="preserve">) to decode a hidden message within the image </w:t>
      </w:r>
      <w:r w:rsidR="59D802C5">
        <w:t>which gives a flag</w:t>
      </w:r>
    </w:p>
    <w:p w14:paraId="1C0210EF" w14:textId="1C782A80" w:rsidR="007B7A1C" w:rsidRDefault="110E35B7" w:rsidP="0493315D">
      <w:pPr>
        <w:pStyle w:val="ListParagraph"/>
        <w:numPr>
          <w:ilvl w:val="0"/>
          <w:numId w:val="10"/>
        </w:numPr>
      </w:pPr>
      <w:r>
        <w:t xml:space="preserve">Continuing to part 2 of the challenge </w:t>
      </w:r>
      <w:r w:rsidR="0B7B199E">
        <w:t xml:space="preserve">and download both items (password_for_zipfile.txt and </w:t>
      </w:r>
      <w:proofErr w:type="spellStart"/>
      <w:r w:rsidR="0B7B199E">
        <w:t>another_door.zip</w:t>
      </w:r>
      <w:proofErr w:type="spellEnd"/>
      <w:r w:rsidR="0B7B199E">
        <w:t>)</w:t>
      </w:r>
    </w:p>
    <w:p w14:paraId="0AE466B9" w14:textId="7343CD9E" w:rsidR="007B7A1C" w:rsidRDefault="6BA57641" w:rsidP="0493315D">
      <w:pPr>
        <w:pStyle w:val="ListParagraph"/>
        <w:numPr>
          <w:ilvl w:val="0"/>
          <w:numId w:val="10"/>
        </w:numPr>
      </w:pPr>
      <w:r>
        <w:t>A</w:t>
      </w:r>
      <w:r w:rsidR="1722FA58">
        <w:t xml:space="preserve">fter </w:t>
      </w:r>
      <w:r w:rsidR="443E6C1C">
        <w:t>solving a riddle to get the password (</w:t>
      </w:r>
      <w:proofErr w:type="spellStart"/>
      <w:r w:rsidR="443E6C1C" w:rsidRPr="0493315D">
        <w:rPr>
          <w:highlight w:val="yellow"/>
        </w:rPr>
        <w:t>openme</w:t>
      </w:r>
      <w:proofErr w:type="spellEnd"/>
      <w:r w:rsidR="443E6C1C">
        <w:t>)</w:t>
      </w:r>
      <w:r w:rsidR="6A014049">
        <w:t xml:space="preserve">, </w:t>
      </w:r>
      <w:r w:rsidR="443E6C1C">
        <w:t>unlock the encrypted folder (</w:t>
      </w:r>
      <w:proofErr w:type="spellStart"/>
      <w:r w:rsidR="443E6C1C" w:rsidRPr="0493315D">
        <w:rPr>
          <w:highlight w:val="yellow"/>
        </w:rPr>
        <w:t>another_door.zip</w:t>
      </w:r>
      <w:proofErr w:type="spellEnd"/>
      <w:r w:rsidR="443E6C1C">
        <w:t>)</w:t>
      </w:r>
    </w:p>
    <w:p w14:paraId="5BBA3CB9" w14:textId="3D1BE0BB" w:rsidR="007B7A1C" w:rsidRDefault="19F2D2C6" w:rsidP="0493315D">
      <w:pPr>
        <w:pStyle w:val="ListParagraph"/>
        <w:numPr>
          <w:ilvl w:val="0"/>
          <w:numId w:val="10"/>
        </w:numPr>
      </w:pPr>
      <w:r>
        <w:t xml:space="preserve">Once unlocked, </w:t>
      </w:r>
      <w:r w:rsidR="02CC90FA">
        <w:t xml:space="preserve">use </w:t>
      </w:r>
      <w:proofErr w:type="spellStart"/>
      <w:r w:rsidR="02CC90FA">
        <w:t>jphs</w:t>
      </w:r>
      <w:proofErr w:type="spellEnd"/>
      <w:r w:rsidR="02CC90FA">
        <w:t xml:space="preserve"> </w:t>
      </w:r>
      <w:r w:rsidR="3CB592A0">
        <w:t xml:space="preserve">(provided in Documents/Tools in host machine) </w:t>
      </w:r>
      <w:r w:rsidR="02CC90FA">
        <w:t>to uncover the hidden flag in the image (</w:t>
      </w:r>
      <w:proofErr w:type="spellStart"/>
      <w:r w:rsidR="02CC90FA" w:rsidRPr="0493315D">
        <w:rPr>
          <w:highlight w:val="yellow"/>
        </w:rPr>
        <w:t>opened_door.jpg</w:t>
      </w:r>
      <w:proofErr w:type="spellEnd"/>
      <w:r w:rsidR="02CC90FA">
        <w:t>)</w:t>
      </w:r>
    </w:p>
    <w:p w14:paraId="4950DC41" w14:textId="13BA40D5" w:rsidR="007B7A1C" w:rsidRDefault="7A2F3B56" w:rsidP="0493315D">
      <w:pPr>
        <w:pStyle w:val="ListParagraph"/>
        <w:numPr>
          <w:ilvl w:val="0"/>
          <w:numId w:val="10"/>
        </w:numPr>
      </w:pPr>
      <w:r>
        <w:t>The password used to uncover the hidden data would the decrypted contents of the previous flag (ZHAL2022{</w:t>
      </w:r>
      <w:r w:rsidRPr="0493315D">
        <w:rPr>
          <w:highlight w:val="yellow"/>
        </w:rPr>
        <w:t>MHBlJl9zZXNAbWU=</w:t>
      </w:r>
      <w:r>
        <w:t>})</w:t>
      </w:r>
      <w:r w:rsidR="4793FC00">
        <w:t xml:space="preserve">, which is </w:t>
      </w:r>
      <w:r w:rsidR="4793FC00" w:rsidRPr="0493315D">
        <w:rPr>
          <w:highlight w:val="yellow"/>
        </w:rPr>
        <w:t>0pe&amp;_ses@me</w:t>
      </w:r>
    </w:p>
    <w:p w14:paraId="17DD5E0E" w14:textId="77D7464A" w:rsidR="007B7A1C" w:rsidRDefault="398EE5A6" w:rsidP="0493315D">
      <w:pPr>
        <w:pStyle w:val="ListParagraph"/>
        <w:numPr>
          <w:ilvl w:val="0"/>
          <w:numId w:val="10"/>
        </w:numPr>
      </w:pPr>
      <w:r>
        <w:t>Save the file and open with text editor to receive the second flag</w:t>
      </w:r>
    </w:p>
    <w:p w14:paraId="6723654B" w14:textId="77777777" w:rsidR="00935E7D" w:rsidRDefault="00935E7D">
      <w:pPr>
        <w:rPr>
          <w:b/>
          <w:bCs/>
        </w:rPr>
      </w:pPr>
      <w:r>
        <w:rPr>
          <w:b/>
          <w:bCs/>
        </w:rPr>
        <w:br w:type="page"/>
      </w:r>
    </w:p>
    <w:p w14:paraId="35562BEE" w14:textId="4D3AE300" w:rsidR="007B7A1C" w:rsidRDefault="64D41CAF" w:rsidP="007B7A1C">
      <w:r w:rsidRPr="0493315D">
        <w:rPr>
          <w:b/>
          <w:bCs/>
        </w:rPr>
        <w:t>Title:</w:t>
      </w:r>
      <w:r>
        <w:t xml:space="preserve"> </w:t>
      </w:r>
      <w:r w:rsidR="13AB1DC5">
        <w:t>Logo</w:t>
      </w:r>
      <w:r w:rsidR="007B7A1C">
        <w:br/>
      </w:r>
      <w:r w:rsidRPr="0493315D">
        <w:rPr>
          <w:b/>
          <w:bCs/>
        </w:rPr>
        <w:t>OS:</w:t>
      </w:r>
      <w:r>
        <w:t xml:space="preserve"> </w:t>
      </w:r>
      <w:r w:rsidR="12FF2BF4">
        <w:t>Linux</w:t>
      </w:r>
      <w:r w:rsidR="007B7A1C">
        <w:br/>
      </w:r>
      <w:r w:rsidRPr="0493315D">
        <w:rPr>
          <w:b/>
          <w:bCs/>
        </w:rPr>
        <w:t>Difficulty:</w:t>
      </w:r>
      <w:r>
        <w:t xml:space="preserve"> Basic</w:t>
      </w:r>
      <w:r w:rsidR="007B7A1C">
        <w:br/>
      </w:r>
      <w:r w:rsidRPr="0493315D">
        <w:rPr>
          <w:b/>
          <w:bCs/>
        </w:rPr>
        <w:t>Total Flags:</w:t>
      </w:r>
      <w:r>
        <w:t xml:space="preserve"> </w:t>
      </w:r>
      <w:r w:rsidR="02D25C32">
        <w:t>1</w:t>
      </w:r>
      <w:r w:rsidR="007B7A1C">
        <w:br/>
      </w:r>
      <w:r w:rsidRPr="0493315D">
        <w:rPr>
          <w:b/>
          <w:bCs/>
        </w:rPr>
        <w:t>Answers:</w:t>
      </w:r>
      <w:r>
        <w:t xml:space="preserve"> </w:t>
      </w:r>
      <w:r w:rsidR="107E63E9">
        <w:t>ZHAL2022{C@ptu#e_the_f1@g_1s_fun}</w:t>
      </w:r>
      <w:r w:rsidR="007B7A1C">
        <w:br/>
      </w:r>
      <w:r w:rsidRPr="0493315D">
        <w:rPr>
          <w:b/>
          <w:bCs/>
        </w:rPr>
        <w:t>Steps to find flag:</w:t>
      </w:r>
    </w:p>
    <w:p w14:paraId="70CC0284" w14:textId="436CA8E5" w:rsidR="007B7A1C" w:rsidRDefault="284B3DCD" w:rsidP="0493315D">
      <w:pPr>
        <w:pStyle w:val="ListParagraph"/>
        <w:numPr>
          <w:ilvl w:val="0"/>
          <w:numId w:val="9"/>
        </w:numPr>
      </w:pPr>
      <w:r>
        <w:t>Download image (</w:t>
      </w:r>
      <w:proofErr w:type="spellStart"/>
      <w:r>
        <w:t>CTF.jpg</w:t>
      </w:r>
      <w:proofErr w:type="spellEnd"/>
      <w:r>
        <w:t xml:space="preserve">) from </w:t>
      </w:r>
      <w:proofErr w:type="spellStart"/>
      <w:r>
        <w:t>CTFd</w:t>
      </w:r>
      <w:proofErr w:type="spellEnd"/>
      <w:r>
        <w:t xml:space="preserve"> and continue on host machine</w:t>
      </w:r>
    </w:p>
    <w:p w14:paraId="3B177147" w14:textId="7B85E143" w:rsidR="007B7A1C" w:rsidRDefault="284B3DCD" w:rsidP="0493315D">
      <w:pPr>
        <w:pStyle w:val="ListParagraph"/>
        <w:numPr>
          <w:ilvl w:val="0"/>
          <w:numId w:val="9"/>
        </w:numPr>
      </w:pPr>
      <w:r>
        <w:t xml:space="preserve">Using </w:t>
      </w:r>
      <w:proofErr w:type="spellStart"/>
      <w:r>
        <w:t>EXIFtool</w:t>
      </w:r>
      <w:proofErr w:type="spellEnd"/>
      <w:r>
        <w:t xml:space="preserve"> provided on the host machine (drag and drop image into the tool)</w:t>
      </w:r>
    </w:p>
    <w:p w14:paraId="3CECAA74" w14:textId="697CCB34" w:rsidR="007B7A1C" w:rsidRDefault="37F6046D" w:rsidP="0493315D">
      <w:pPr>
        <w:pStyle w:val="ListParagraph"/>
        <w:numPr>
          <w:ilvl w:val="0"/>
          <w:numId w:val="9"/>
        </w:numPr>
      </w:pPr>
      <w:r>
        <w:t xml:space="preserve">See image attached below - </w:t>
      </w:r>
    </w:p>
    <w:p w14:paraId="3D1CF1BE" w14:textId="15724014" w:rsidR="007B7A1C" w:rsidRDefault="00C09176" w:rsidP="0493315D">
      <w:pPr>
        <w:pStyle w:val="ListParagraph"/>
        <w:numPr>
          <w:ilvl w:val="0"/>
          <w:numId w:val="9"/>
        </w:numPr>
      </w:pPr>
      <w:r>
        <w:rPr>
          <w:noProof/>
        </w:rPr>
        <w:drawing>
          <wp:inline distT="0" distB="0" distL="0" distR="0" wp14:anchorId="7BB56B74" wp14:editId="069AAA18">
            <wp:extent cx="5060515" cy="3848100"/>
            <wp:effectExtent l="0" t="0" r="0" b="0"/>
            <wp:docPr id="144494747" name="Picture 144494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51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BEBB4" w14:textId="43DA3DB8" w:rsidR="007B7A1C" w:rsidRDefault="00C09176" w:rsidP="0493315D">
      <w:pPr>
        <w:pStyle w:val="ListParagraph"/>
        <w:numPr>
          <w:ilvl w:val="0"/>
          <w:numId w:val="9"/>
        </w:numPr>
      </w:pPr>
      <w:r>
        <w:t>Piecing the contents of both the authors position and description would reveal the flag</w:t>
      </w:r>
    </w:p>
    <w:p w14:paraId="1495ADD8" w14:textId="77777777" w:rsidR="00935E7D" w:rsidRDefault="00935E7D">
      <w:pPr>
        <w:rPr>
          <w:b/>
          <w:bCs/>
        </w:rPr>
      </w:pPr>
      <w:r>
        <w:rPr>
          <w:b/>
          <w:bCs/>
        </w:rPr>
        <w:br w:type="page"/>
      </w:r>
    </w:p>
    <w:p w14:paraId="460CCA9C" w14:textId="2C74B6CD" w:rsidR="007B7A1C" w:rsidRDefault="64D41CAF" w:rsidP="007B7A1C">
      <w:r w:rsidRPr="0493315D">
        <w:rPr>
          <w:b/>
          <w:bCs/>
        </w:rPr>
        <w:t>Title:</w:t>
      </w:r>
      <w:r>
        <w:t xml:space="preserve"> </w:t>
      </w:r>
      <w:r w:rsidR="77ED9450">
        <w:t>PDF</w:t>
      </w:r>
      <w:r w:rsidR="007B7A1C">
        <w:br/>
      </w:r>
      <w:r w:rsidRPr="0493315D">
        <w:rPr>
          <w:b/>
          <w:bCs/>
        </w:rPr>
        <w:t>OS:</w:t>
      </w:r>
      <w:r>
        <w:t xml:space="preserve"> </w:t>
      </w:r>
      <w:r w:rsidR="1DBC0055">
        <w:t>Linux</w:t>
      </w:r>
      <w:r w:rsidR="007B7A1C">
        <w:br/>
      </w:r>
      <w:r w:rsidRPr="0493315D">
        <w:rPr>
          <w:b/>
          <w:bCs/>
        </w:rPr>
        <w:t>Difficulty:</w:t>
      </w:r>
      <w:r>
        <w:t xml:space="preserve"> Basic</w:t>
      </w:r>
      <w:r w:rsidR="007B7A1C">
        <w:br/>
      </w:r>
      <w:r w:rsidRPr="0493315D">
        <w:rPr>
          <w:b/>
          <w:bCs/>
        </w:rPr>
        <w:t>Total Flags:</w:t>
      </w:r>
      <w:r>
        <w:t xml:space="preserve"> </w:t>
      </w:r>
      <w:r w:rsidR="7E7C64AA">
        <w:t>1</w:t>
      </w:r>
      <w:r w:rsidR="007B7A1C">
        <w:br/>
      </w:r>
      <w:r w:rsidRPr="0493315D">
        <w:rPr>
          <w:b/>
          <w:bCs/>
        </w:rPr>
        <w:t>Answers:</w:t>
      </w:r>
      <w:r>
        <w:t xml:space="preserve"> </w:t>
      </w:r>
      <w:r w:rsidR="3B0947DE">
        <w:t>ZHAL2022{PDF_1s_n0t_g00d}</w:t>
      </w:r>
      <w:r w:rsidR="007B7A1C">
        <w:br/>
      </w:r>
      <w:r w:rsidRPr="0493315D">
        <w:rPr>
          <w:b/>
          <w:bCs/>
        </w:rPr>
        <w:t>Steps to find flag:</w:t>
      </w:r>
    </w:p>
    <w:p w14:paraId="522D63D1" w14:textId="111205CF" w:rsidR="007B7A1C" w:rsidRDefault="14795635" w:rsidP="0493315D">
      <w:pPr>
        <w:pStyle w:val="ListParagraph"/>
        <w:numPr>
          <w:ilvl w:val="0"/>
          <w:numId w:val="8"/>
        </w:numPr>
      </w:pPr>
      <w:r>
        <w:t>Download the artefact (</w:t>
      </w:r>
      <w:proofErr w:type="spellStart"/>
      <w:r>
        <w:t>secret.pdf</w:t>
      </w:r>
      <w:proofErr w:type="spellEnd"/>
      <w:r>
        <w:t xml:space="preserve">) from </w:t>
      </w:r>
      <w:proofErr w:type="spellStart"/>
      <w:r>
        <w:t>CTFd</w:t>
      </w:r>
      <w:proofErr w:type="spellEnd"/>
    </w:p>
    <w:p w14:paraId="6997E952" w14:textId="4B70106B" w:rsidR="007B7A1C" w:rsidRDefault="68EE57BB" w:rsidP="0493315D">
      <w:pPr>
        <w:pStyle w:val="ListParagraph"/>
        <w:numPr>
          <w:ilvl w:val="0"/>
          <w:numId w:val="8"/>
        </w:numPr>
      </w:pPr>
      <w:r>
        <w:t xml:space="preserve">See image below - </w:t>
      </w:r>
      <w:r>
        <w:rPr>
          <w:noProof/>
        </w:rPr>
        <w:drawing>
          <wp:inline distT="0" distB="0" distL="0" distR="0" wp14:anchorId="440F4F28" wp14:editId="2275748C">
            <wp:extent cx="6292850" cy="3539728"/>
            <wp:effectExtent l="0" t="0" r="0" b="0"/>
            <wp:docPr id="234305047" name="Picture 2343050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2850" cy="353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8A26" w14:textId="3B9A548E" w:rsidR="007B7A1C" w:rsidRDefault="19954090" w:rsidP="0493315D">
      <w:pPr>
        <w:pStyle w:val="ListParagraph"/>
        <w:numPr>
          <w:ilvl w:val="0"/>
          <w:numId w:val="8"/>
        </w:numPr>
      </w:pPr>
      <w:r>
        <w:t>Upon changing the colour of the text in the PDF, the flag would be revealed.</w:t>
      </w:r>
    </w:p>
    <w:p w14:paraId="6381025C" w14:textId="77777777" w:rsidR="00A71F59" w:rsidRDefault="00A71F59">
      <w:pPr>
        <w:rPr>
          <w:b/>
          <w:bCs/>
        </w:rPr>
      </w:pPr>
      <w:r>
        <w:rPr>
          <w:b/>
          <w:bCs/>
        </w:rPr>
        <w:br w:type="page"/>
      </w:r>
    </w:p>
    <w:p w14:paraId="18C205B3" w14:textId="56B11BB6" w:rsidR="007B7A1C" w:rsidRDefault="64D41CAF" w:rsidP="0493315D">
      <w:pPr>
        <w:rPr>
          <w:b/>
          <w:bCs/>
        </w:rPr>
      </w:pPr>
      <w:r w:rsidRPr="0493315D">
        <w:rPr>
          <w:b/>
          <w:bCs/>
        </w:rPr>
        <w:t>Title:</w:t>
      </w:r>
      <w:r>
        <w:t xml:space="preserve"> </w:t>
      </w:r>
      <w:r w:rsidR="3FA83075">
        <w:t>Corrupted</w:t>
      </w:r>
      <w:r w:rsidR="43D59300">
        <w:t xml:space="preserve"> 2</w:t>
      </w:r>
      <w:r w:rsidR="007B7A1C">
        <w:br/>
      </w:r>
      <w:r w:rsidRPr="0493315D">
        <w:rPr>
          <w:b/>
          <w:bCs/>
        </w:rPr>
        <w:t>OS:</w:t>
      </w:r>
      <w:r>
        <w:t xml:space="preserve"> </w:t>
      </w:r>
      <w:r w:rsidR="2BD324FE">
        <w:t>Linux</w:t>
      </w:r>
      <w:r w:rsidR="007B7A1C">
        <w:br/>
      </w:r>
      <w:r w:rsidRPr="0493315D">
        <w:rPr>
          <w:b/>
          <w:bCs/>
        </w:rPr>
        <w:t>Difficulty:</w:t>
      </w:r>
      <w:r>
        <w:t xml:space="preserve"> Basic</w:t>
      </w:r>
      <w:r w:rsidR="007B7A1C">
        <w:br/>
      </w:r>
      <w:r w:rsidRPr="0493315D">
        <w:rPr>
          <w:b/>
          <w:bCs/>
        </w:rPr>
        <w:t>Total Flags:</w:t>
      </w:r>
      <w:r>
        <w:t xml:space="preserve"> </w:t>
      </w:r>
      <w:r w:rsidR="345AC67D">
        <w:t>1</w:t>
      </w:r>
      <w:r w:rsidR="007B7A1C">
        <w:br/>
      </w:r>
      <w:r w:rsidRPr="0493315D">
        <w:rPr>
          <w:b/>
          <w:bCs/>
        </w:rPr>
        <w:t>Answers:</w:t>
      </w:r>
      <w:r>
        <w:t xml:space="preserve"> </w:t>
      </w:r>
      <w:r w:rsidR="630A37DE">
        <w:t>ZHAL2022{h3@ders_@r3_h@rd}</w:t>
      </w:r>
      <w:r w:rsidR="007B7A1C">
        <w:br/>
      </w:r>
      <w:r w:rsidRPr="0493315D">
        <w:rPr>
          <w:b/>
          <w:bCs/>
        </w:rPr>
        <w:t>Steps to find flag:</w:t>
      </w:r>
    </w:p>
    <w:p w14:paraId="7B5CF63B" w14:textId="269B76DF" w:rsidR="007B7A1C" w:rsidRDefault="544ACA52" w:rsidP="0493315D">
      <w:pPr>
        <w:pStyle w:val="ListParagraph"/>
        <w:numPr>
          <w:ilvl w:val="0"/>
          <w:numId w:val="7"/>
        </w:numPr>
      </w:pPr>
      <w:r>
        <w:t>Download the image (</w:t>
      </w:r>
      <w:proofErr w:type="spellStart"/>
      <w:r>
        <w:t>corrupt.jpg</w:t>
      </w:r>
      <w:proofErr w:type="spellEnd"/>
      <w:r>
        <w:t>) and continue on the host machine</w:t>
      </w:r>
    </w:p>
    <w:p w14:paraId="5769BE4E" w14:textId="16D6382B" w:rsidR="007B7A1C" w:rsidRDefault="544ACA52" w:rsidP="0493315D">
      <w:pPr>
        <w:pStyle w:val="ListParagraph"/>
        <w:numPr>
          <w:ilvl w:val="0"/>
          <w:numId w:val="7"/>
        </w:numPr>
      </w:pPr>
      <w:r>
        <w:t>Upon the attempt to open the image, an error would show and the image would be unable to open</w:t>
      </w:r>
      <w:r w:rsidR="007B7A1C">
        <w:br/>
      </w:r>
      <w:r w:rsidR="5892CB1F">
        <w:rPr>
          <w:noProof/>
        </w:rPr>
        <w:drawing>
          <wp:inline distT="0" distB="0" distL="0" distR="0" wp14:anchorId="5177C327" wp14:editId="7F87CFD3">
            <wp:extent cx="4572000" cy="3038475"/>
            <wp:effectExtent l="0" t="0" r="0" b="0"/>
            <wp:docPr id="260387299" name="Picture 260387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8E59C" w14:textId="549C2A65" w:rsidR="007B7A1C" w:rsidRDefault="544ACA52" w:rsidP="0493315D">
      <w:pPr>
        <w:pStyle w:val="ListParagraph"/>
        <w:numPr>
          <w:ilvl w:val="0"/>
          <w:numId w:val="7"/>
        </w:numPr>
      </w:pPr>
      <w:r>
        <w:t xml:space="preserve">Use </w:t>
      </w:r>
      <w:proofErr w:type="spellStart"/>
      <w:r>
        <w:t>HxD</w:t>
      </w:r>
      <w:proofErr w:type="spellEnd"/>
      <w:r>
        <w:t xml:space="preserve"> provided in the host machine, repair the file header of the image (</w:t>
      </w:r>
      <w:r w:rsidRPr="0493315D">
        <w:rPr>
          <w:highlight w:val="yellow"/>
        </w:rPr>
        <w:t>FF D8 FF</w:t>
      </w:r>
      <w:r>
        <w:t>) and save the image</w:t>
      </w:r>
      <w:r w:rsidR="007B7A1C">
        <w:br/>
      </w:r>
      <w:r w:rsidR="27962F19">
        <w:rPr>
          <w:noProof/>
        </w:rPr>
        <w:drawing>
          <wp:inline distT="0" distB="0" distL="0" distR="0" wp14:anchorId="4EC0A50F" wp14:editId="4F64CC69">
            <wp:extent cx="4572000" cy="2219325"/>
            <wp:effectExtent l="0" t="0" r="0" b="0"/>
            <wp:docPr id="803052194" name="Picture 803052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3B740" w14:textId="7665ABBB" w:rsidR="007B7A1C" w:rsidRDefault="544ACA52" w:rsidP="0493315D">
      <w:pPr>
        <w:pStyle w:val="ListParagraph"/>
        <w:numPr>
          <w:ilvl w:val="0"/>
          <w:numId w:val="7"/>
        </w:numPr>
      </w:pPr>
      <w:r>
        <w:t>Upon opening, the flag would be revealed.</w:t>
      </w:r>
      <w:r w:rsidR="007B7A1C">
        <w:br/>
      </w:r>
      <w:r w:rsidR="1F7A96FE">
        <w:rPr>
          <w:noProof/>
        </w:rPr>
        <w:drawing>
          <wp:inline distT="0" distB="0" distL="0" distR="0" wp14:anchorId="45834784" wp14:editId="4DDD847A">
            <wp:extent cx="4572000" cy="647700"/>
            <wp:effectExtent l="0" t="0" r="0" b="0"/>
            <wp:docPr id="1878319640" name="Picture 1878319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32DEB" w14:textId="77777777" w:rsidR="00A71F59" w:rsidRDefault="00A71F59">
      <w:pPr>
        <w:rPr>
          <w:b/>
          <w:bCs/>
        </w:rPr>
      </w:pPr>
      <w:r>
        <w:rPr>
          <w:b/>
          <w:bCs/>
        </w:rPr>
        <w:br w:type="page"/>
      </w:r>
    </w:p>
    <w:p w14:paraId="5276D69F" w14:textId="67447D2E" w:rsidR="007B7A1C" w:rsidRDefault="64D41CAF" w:rsidP="007B7A1C">
      <w:r w:rsidRPr="0493315D">
        <w:rPr>
          <w:b/>
          <w:bCs/>
        </w:rPr>
        <w:t>Title:</w:t>
      </w:r>
      <w:r>
        <w:t xml:space="preserve"> </w:t>
      </w:r>
      <w:r w:rsidR="2003214E">
        <w:t>Hidden</w:t>
      </w:r>
      <w:r w:rsidR="007B7A1C">
        <w:br/>
      </w:r>
      <w:r w:rsidRPr="0493315D">
        <w:rPr>
          <w:b/>
          <w:bCs/>
        </w:rPr>
        <w:t>OS:</w:t>
      </w:r>
      <w:r>
        <w:t xml:space="preserve"> </w:t>
      </w:r>
      <w:r w:rsidR="38745376">
        <w:t>Linux</w:t>
      </w:r>
      <w:r w:rsidR="007B7A1C">
        <w:br/>
      </w:r>
      <w:r w:rsidRPr="0493315D">
        <w:rPr>
          <w:b/>
          <w:bCs/>
        </w:rPr>
        <w:t>Difficulty:</w:t>
      </w:r>
      <w:r>
        <w:t xml:space="preserve"> Basic</w:t>
      </w:r>
      <w:r w:rsidR="007B7A1C">
        <w:br/>
      </w:r>
      <w:r w:rsidRPr="0493315D">
        <w:rPr>
          <w:b/>
          <w:bCs/>
        </w:rPr>
        <w:t>Total Flags:</w:t>
      </w:r>
      <w:r>
        <w:t xml:space="preserve"> </w:t>
      </w:r>
      <w:r w:rsidR="151B1F1B">
        <w:t>1</w:t>
      </w:r>
      <w:r w:rsidR="007B7A1C">
        <w:br/>
      </w:r>
      <w:r w:rsidRPr="0493315D">
        <w:rPr>
          <w:b/>
          <w:bCs/>
        </w:rPr>
        <w:t>Answers:</w:t>
      </w:r>
      <w:r>
        <w:t xml:space="preserve"> </w:t>
      </w:r>
      <w:r w:rsidR="51BCB910">
        <w:t>ZHAL2022{1_10v3_H3x_3d1t0r}</w:t>
      </w:r>
      <w:r w:rsidR="007B7A1C">
        <w:br/>
      </w:r>
      <w:r w:rsidRPr="0493315D">
        <w:rPr>
          <w:b/>
          <w:bCs/>
        </w:rPr>
        <w:t>Steps to find flag:</w:t>
      </w:r>
    </w:p>
    <w:p w14:paraId="5821FC28" w14:textId="6F6A57E4" w:rsidR="007B7A1C" w:rsidRDefault="6AF77CAC" w:rsidP="0493315D">
      <w:pPr>
        <w:pStyle w:val="ListParagraph"/>
        <w:numPr>
          <w:ilvl w:val="0"/>
          <w:numId w:val="6"/>
        </w:numPr>
      </w:pPr>
      <w:r>
        <w:t>Download the image</w:t>
      </w:r>
      <w:r w:rsidR="5ACB4BF7">
        <w:t xml:space="preserve"> (</w:t>
      </w:r>
      <w:proofErr w:type="spellStart"/>
      <w:r w:rsidR="5ACB4BF7">
        <w:t>just_a_normal_picture.jpg</w:t>
      </w:r>
      <w:proofErr w:type="spellEnd"/>
      <w:r w:rsidR="5ACB4BF7">
        <w:t>)</w:t>
      </w:r>
      <w:r>
        <w:t xml:space="preserve"> from </w:t>
      </w:r>
      <w:proofErr w:type="spellStart"/>
      <w:r>
        <w:t>CTFd</w:t>
      </w:r>
      <w:proofErr w:type="spellEnd"/>
      <w:r>
        <w:t xml:space="preserve"> and continue on host machine</w:t>
      </w:r>
    </w:p>
    <w:p w14:paraId="52039E2E" w14:textId="274C5BAD" w:rsidR="007B7A1C" w:rsidRDefault="6AF77CAC" w:rsidP="0493315D">
      <w:pPr>
        <w:pStyle w:val="ListParagraph"/>
        <w:numPr>
          <w:ilvl w:val="0"/>
          <w:numId w:val="6"/>
        </w:numPr>
      </w:pPr>
      <w:r>
        <w:t xml:space="preserve">Open the image using </w:t>
      </w:r>
      <w:proofErr w:type="spellStart"/>
      <w:r>
        <w:t>HxD</w:t>
      </w:r>
      <w:proofErr w:type="spellEnd"/>
      <w:r>
        <w:t xml:space="preserve"> editor</w:t>
      </w:r>
    </w:p>
    <w:p w14:paraId="46B05AC1" w14:textId="56C00408" w:rsidR="007B7A1C" w:rsidRDefault="6AF77CAC" w:rsidP="0493315D">
      <w:pPr>
        <w:pStyle w:val="ListParagraph"/>
        <w:numPr>
          <w:ilvl w:val="0"/>
          <w:numId w:val="6"/>
        </w:numPr>
      </w:pPr>
      <w:r>
        <w:t>The flag is appended to the very last line of the data</w:t>
      </w:r>
      <w:r w:rsidR="007B7A1C">
        <w:br/>
      </w:r>
      <w:r w:rsidR="4A3675F9">
        <w:rPr>
          <w:noProof/>
        </w:rPr>
        <w:drawing>
          <wp:inline distT="0" distB="0" distL="0" distR="0" wp14:anchorId="5A7BC425" wp14:editId="38B53885">
            <wp:extent cx="4572000" cy="1676400"/>
            <wp:effectExtent l="0" t="0" r="0" b="0"/>
            <wp:docPr id="963878093" name="Picture 963878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9F2B9" w14:textId="2C94419E" w:rsidR="007B7A1C" w:rsidRDefault="64D41CAF" w:rsidP="0493315D">
      <w:r w:rsidRPr="0493315D">
        <w:rPr>
          <w:b/>
          <w:bCs/>
        </w:rPr>
        <w:t>Title:</w:t>
      </w:r>
      <w:r>
        <w:t xml:space="preserve"> </w:t>
      </w:r>
      <w:r w:rsidR="43DD96B0">
        <w:t>HTML</w:t>
      </w:r>
      <w:r w:rsidR="007B7A1C">
        <w:br/>
      </w:r>
      <w:r w:rsidRPr="0493315D">
        <w:rPr>
          <w:b/>
          <w:bCs/>
        </w:rPr>
        <w:t>OS:</w:t>
      </w:r>
      <w:r>
        <w:t xml:space="preserve"> </w:t>
      </w:r>
      <w:r w:rsidR="1FC510E8">
        <w:t>Linux</w:t>
      </w:r>
      <w:r w:rsidR="007B7A1C">
        <w:br/>
      </w:r>
      <w:r w:rsidRPr="0493315D">
        <w:rPr>
          <w:b/>
          <w:bCs/>
        </w:rPr>
        <w:t>Difficulty:</w:t>
      </w:r>
      <w:r>
        <w:t xml:space="preserve"> Basic</w:t>
      </w:r>
      <w:r w:rsidR="007B7A1C">
        <w:br/>
      </w:r>
      <w:r w:rsidRPr="0493315D">
        <w:rPr>
          <w:b/>
          <w:bCs/>
        </w:rPr>
        <w:t>Total Flags:</w:t>
      </w:r>
      <w:r>
        <w:t xml:space="preserve"> </w:t>
      </w:r>
      <w:r w:rsidR="7D611956">
        <w:t>2</w:t>
      </w:r>
      <w:r w:rsidR="007B7A1C">
        <w:br/>
      </w:r>
      <w:r w:rsidRPr="0493315D">
        <w:rPr>
          <w:b/>
          <w:bCs/>
        </w:rPr>
        <w:t>Answers:</w:t>
      </w:r>
      <w:r w:rsidR="642F1457" w:rsidRPr="0493315D">
        <w:rPr>
          <w:b/>
          <w:bCs/>
        </w:rPr>
        <w:t xml:space="preserve"> </w:t>
      </w:r>
      <w:r w:rsidR="2D5ECAE2" w:rsidRPr="0493315D">
        <w:rPr>
          <w:rFonts w:ascii="Calibri" w:eastAsia="Calibri" w:hAnsi="Calibri" w:cs="Calibri"/>
        </w:rPr>
        <w:t xml:space="preserve">ZHAL2022{I1RNMV9QQGczc19AcjNfZnVu}, </w:t>
      </w:r>
      <w:r w:rsidR="2359DA1A">
        <w:t>ZHAL2022{</w:t>
      </w:r>
      <w:r w:rsidR="7B02E056">
        <w:t>W311_d0n3_0n_f1nd1ng_th3_f1@g</w:t>
      </w:r>
      <w:r w:rsidR="2359DA1A">
        <w:t>}</w:t>
      </w:r>
      <w:r w:rsidR="007B7A1C">
        <w:br/>
      </w:r>
      <w:r w:rsidRPr="0493315D">
        <w:rPr>
          <w:b/>
          <w:bCs/>
        </w:rPr>
        <w:t>Steps to find flag:</w:t>
      </w:r>
    </w:p>
    <w:p w14:paraId="427068EF" w14:textId="629B66F2" w:rsidR="007B7A1C" w:rsidRDefault="0A7809A2" w:rsidP="0493315D">
      <w:pPr>
        <w:pStyle w:val="ListParagraph"/>
        <w:numPr>
          <w:ilvl w:val="0"/>
          <w:numId w:val="5"/>
        </w:numPr>
      </w:pPr>
      <w:r>
        <w:t xml:space="preserve">Download and open the HTML page from </w:t>
      </w:r>
      <w:proofErr w:type="spellStart"/>
      <w:r>
        <w:t>CTFd</w:t>
      </w:r>
      <w:proofErr w:type="spellEnd"/>
    </w:p>
    <w:p w14:paraId="34338873" w14:textId="2376CCC8" w:rsidR="007B7A1C" w:rsidRDefault="4666B936" w:rsidP="0493315D">
      <w:pPr>
        <w:pStyle w:val="ListParagraph"/>
        <w:numPr>
          <w:ilvl w:val="0"/>
          <w:numId w:val="5"/>
        </w:numPr>
      </w:pPr>
      <w:r>
        <w:t>Inspect the page and the first flag would be revealed</w:t>
      </w:r>
      <w:r w:rsidR="007B7A1C">
        <w:br/>
      </w:r>
      <w:r w:rsidR="3C850E1A">
        <w:rPr>
          <w:noProof/>
        </w:rPr>
        <w:drawing>
          <wp:inline distT="0" distB="0" distL="0" distR="0" wp14:anchorId="00FE5513" wp14:editId="35ECDD8D">
            <wp:extent cx="4572000" cy="2066925"/>
            <wp:effectExtent l="0" t="0" r="0" b="0"/>
            <wp:docPr id="54966443" name="Picture 54966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6B7F0" w14:textId="211454AA" w:rsidR="007B7A1C" w:rsidRDefault="3C850E1A" w:rsidP="0493315D">
      <w:pPr>
        <w:pStyle w:val="ListParagraph"/>
        <w:numPr>
          <w:ilvl w:val="0"/>
          <w:numId w:val="5"/>
        </w:numPr>
      </w:pPr>
      <w:r>
        <w:t>Continuing to the second part of the challenge, download the zip file (</w:t>
      </w:r>
      <w:proofErr w:type="spellStart"/>
      <w:r>
        <w:t>flag.zip</w:t>
      </w:r>
      <w:proofErr w:type="spellEnd"/>
      <w:r>
        <w:t>)</w:t>
      </w:r>
      <w:r w:rsidR="2E8711BD">
        <w:t>, participants would find that the zip file is password protected</w:t>
      </w:r>
    </w:p>
    <w:p w14:paraId="3926711F" w14:textId="08A061E2" w:rsidR="007B7A1C" w:rsidRDefault="2E8711BD" w:rsidP="0493315D">
      <w:pPr>
        <w:pStyle w:val="ListParagraph"/>
        <w:numPr>
          <w:ilvl w:val="0"/>
          <w:numId w:val="5"/>
        </w:numPr>
      </w:pPr>
      <w:r>
        <w:t>As the contents of the previous flag is encrypted in base64 (</w:t>
      </w:r>
      <w:r w:rsidRPr="0493315D">
        <w:rPr>
          <w:rFonts w:ascii="Calibri" w:eastAsia="Calibri" w:hAnsi="Calibri" w:cs="Calibri"/>
        </w:rPr>
        <w:t>ZHAL2022{</w:t>
      </w:r>
      <w:r w:rsidRPr="0493315D">
        <w:rPr>
          <w:rFonts w:ascii="Calibri" w:eastAsia="Calibri" w:hAnsi="Calibri" w:cs="Calibri"/>
          <w:highlight w:val="yellow"/>
        </w:rPr>
        <w:t>I1RNMV9QQGczc19AcjNfZnVu</w:t>
      </w:r>
      <w:r w:rsidRPr="0493315D">
        <w:rPr>
          <w:rFonts w:ascii="Calibri" w:eastAsia="Calibri" w:hAnsi="Calibri" w:cs="Calibri"/>
        </w:rPr>
        <w:t>}</w:t>
      </w:r>
      <w:r>
        <w:t>) , decrypting the contents of the flag would reveal the password to unlock the file</w:t>
      </w:r>
      <w:r w:rsidR="0B234EB9">
        <w:t xml:space="preserve"> (</w:t>
      </w:r>
      <w:r w:rsidR="0B234EB9" w:rsidRPr="0493315D">
        <w:rPr>
          <w:highlight w:val="yellow"/>
        </w:rPr>
        <w:t>#TM1_P@g3s_@r3_fun</w:t>
      </w:r>
      <w:r w:rsidR="0B234EB9">
        <w:t>)</w:t>
      </w:r>
    </w:p>
    <w:p w14:paraId="09086C54" w14:textId="6A913E6A" w:rsidR="007B7A1C" w:rsidRDefault="2E8711BD" w:rsidP="0493315D">
      <w:pPr>
        <w:pStyle w:val="ListParagraph"/>
        <w:numPr>
          <w:ilvl w:val="0"/>
          <w:numId w:val="5"/>
        </w:numPr>
      </w:pPr>
      <w:r>
        <w:t>Upon opening the file, the final flag would be revealed</w:t>
      </w:r>
    </w:p>
    <w:p w14:paraId="500AAE5B" w14:textId="1E3F4431" w:rsidR="007B7A1C" w:rsidRDefault="64D41CAF" w:rsidP="007B7A1C">
      <w:r w:rsidRPr="1F91C85F">
        <w:rPr>
          <w:b/>
          <w:bCs/>
        </w:rPr>
        <w:t>Title:</w:t>
      </w:r>
      <w:r>
        <w:t xml:space="preserve"> </w:t>
      </w:r>
      <w:r w:rsidR="3718A2E0">
        <w:t>HTML with steganography</w:t>
      </w:r>
      <w:r>
        <w:br/>
      </w:r>
      <w:r w:rsidRPr="1F91C85F">
        <w:rPr>
          <w:b/>
          <w:bCs/>
        </w:rPr>
        <w:t>OS:</w:t>
      </w:r>
      <w:r>
        <w:t xml:space="preserve"> here</w:t>
      </w:r>
      <w:r>
        <w:br/>
      </w:r>
      <w:r w:rsidRPr="1F91C85F">
        <w:rPr>
          <w:b/>
          <w:bCs/>
        </w:rPr>
        <w:t>Difficulty:</w:t>
      </w:r>
      <w:r>
        <w:t xml:space="preserve"> Ba</w:t>
      </w:r>
      <w:r w:rsidR="18949E95">
        <w:t xml:space="preserve"> https://outlook.office365.com/mail/inbox/id/AAQkADZmZjYwMTM0LWVkYTAtNGY2OC1hMWE2LTJhZDg5YjE1MGVkNAAQAK%2Fu6BNcBUPpkT38D1TUiqc%3D </w:t>
      </w:r>
      <w:r>
        <w:t>sic</w:t>
      </w:r>
      <w:r>
        <w:br/>
      </w:r>
      <w:r w:rsidRPr="1F91C85F">
        <w:rPr>
          <w:b/>
          <w:bCs/>
        </w:rPr>
        <w:t>Total Flags:</w:t>
      </w:r>
      <w:r>
        <w:t xml:space="preserve"> </w:t>
      </w:r>
      <w:r w:rsidR="166B1579">
        <w:t>2</w:t>
      </w:r>
      <w:r>
        <w:br/>
      </w:r>
      <w:r w:rsidRPr="1F91C85F">
        <w:rPr>
          <w:b/>
          <w:bCs/>
        </w:rPr>
        <w:t>Answers:</w:t>
      </w:r>
      <w:r>
        <w:t xml:space="preserve"> </w:t>
      </w:r>
      <w:r w:rsidR="3D71002A">
        <w:t xml:space="preserve">ZHAL2022{1INKS_@R3_FUN} , </w:t>
      </w:r>
      <w:r w:rsidR="1897AA86">
        <w:t>ZHAL2022{1_10v3_g3nsh1n}</w:t>
      </w:r>
      <w:r>
        <w:br/>
      </w:r>
      <w:r w:rsidRPr="1F91C85F">
        <w:rPr>
          <w:b/>
          <w:bCs/>
        </w:rPr>
        <w:t>Steps to find flag:</w:t>
      </w:r>
    </w:p>
    <w:p w14:paraId="1D9482B2" w14:textId="61300D57" w:rsidR="007B7A1C" w:rsidRDefault="5AF25EEC" w:rsidP="0493315D">
      <w:pPr>
        <w:pStyle w:val="ListParagraph"/>
        <w:numPr>
          <w:ilvl w:val="0"/>
          <w:numId w:val="4"/>
        </w:numPr>
      </w:pPr>
      <w:r>
        <w:t>Download the html page and open on host machine</w:t>
      </w:r>
    </w:p>
    <w:p w14:paraId="0B3C2CF7" w14:textId="079BD51F" w:rsidR="007B7A1C" w:rsidRDefault="5AF25EEC" w:rsidP="0493315D">
      <w:pPr>
        <w:pStyle w:val="ListParagraph"/>
        <w:numPr>
          <w:ilvl w:val="0"/>
          <w:numId w:val="4"/>
        </w:numPr>
      </w:pPr>
      <w:r>
        <w:t>Upon inspecting the page, it would be seen that that is an enc</w:t>
      </w:r>
      <w:r w:rsidR="1997441E">
        <w:t>rypted</w:t>
      </w:r>
      <w:r>
        <w:t xml:space="preserve"> flag at the bottom of the code</w:t>
      </w:r>
      <w:r w:rsidR="007B7A1C">
        <w:br/>
      </w:r>
      <w:r w:rsidR="086D191C">
        <w:rPr>
          <w:noProof/>
        </w:rPr>
        <w:drawing>
          <wp:inline distT="0" distB="0" distL="0" distR="0" wp14:anchorId="49281C62" wp14:editId="0D06B8D3">
            <wp:extent cx="4572000" cy="2028825"/>
            <wp:effectExtent l="0" t="0" r="0" b="0"/>
            <wp:docPr id="1901734184" name="Picture 1901734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5D17" w14:textId="4EC3980B" w:rsidR="007B7A1C" w:rsidRDefault="086D191C" w:rsidP="0493315D">
      <w:pPr>
        <w:pStyle w:val="ListParagraph"/>
        <w:numPr>
          <w:ilvl w:val="0"/>
          <w:numId w:val="4"/>
        </w:numPr>
      </w:pPr>
      <w:r>
        <w:t>De</w:t>
      </w:r>
      <w:r w:rsidR="6E1897A1">
        <w:t>crypting the content of the flag would give the first flag</w:t>
      </w:r>
    </w:p>
    <w:p w14:paraId="12E17601" w14:textId="0F3AE409" w:rsidR="007B7A1C" w:rsidRDefault="1CC372C3" w:rsidP="0493315D">
      <w:pPr>
        <w:pStyle w:val="ListParagraph"/>
        <w:numPr>
          <w:ilvl w:val="0"/>
          <w:numId w:val="4"/>
        </w:numPr>
      </w:pPr>
      <w:r>
        <w:t>Moving to part 2 of the challenge, download the html page and open</w:t>
      </w:r>
      <w:r w:rsidR="007B7A1C">
        <w:br/>
      </w:r>
      <w:r w:rsidR="427F7194">
        <w:rPr>
          <w:noProof/>
        </w:rPr>
        <w:drawing>
          <wp:inline distT="0" distB="0" distL="0" distR="0" wp14:anchorId="4072ACC7" wp14:editId="6D3E4576">
            <wp:extent cx="4572000" cy="4333875"/>
            <wp:effectExtent l="0" t="0" r="0" b="0"/>
            <wp:docPr id="204275984" name="Picture 204275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DAFD0" w14:textId="027E120F" w:rsidR="007B7A1C" w:rsidRDefault="39C779AA" w:rsidP="0493315D">
      <w:pPr>
        <w:pStyle w:val="ListParagraph"/>
        <w:numPr>
          <w:ilvl w:val="0"/>
          <w:numId w:val="4"/>
        </w:numPr>
      </w:pPr>
      <w:r>
        <w:t xml:space="preserve">Save the image in the html page and </w:t>
      </w:r>
      <w:r w:rsidR="4BDF5F7F">
        <w:t xml:space="preserve">use </w:t>
      </w:r>
      <w:proofErr w:type="spellStart"/>
      <w:r w:rsidR="4BDF5F7F">
        <w:t>HxD</w:t>
      </w:r>
      <w:proofErr w:type="spellEnd"/>
      <w:r w:rsidR="4BDF5F7F">
        <w:t xml:space="preserve"> on host machine</w:t>
      </w:r>
    </w:p>
    <w:p w14:paraId="5207B665" w14:textId="20D10CA9" w:rsidR="007B7A1C" w:rsidRDefault="6BA12278" w:rsidP="0493315D">
      <w:pPr>
        <w:pStyle w:val="ListParagraph"/>
        <w:numPr>
          <w:ilvl w:val="0"/>
          <w:numId w:val="4"/>
        </w:numPr>
      </w:pPr>
      <w:r>
        <w:t>The flag would be appended at the last line of the data</w:t>
      </w:r>
      <w:r w:rsidR="007B7A1C">
        <w:br/>
      </w:r>
      <w:r w:rsidR="59F8C70F">
        <w:rPr>
          <w:noProof/>
        </w:rPr>
        <w:drawing>
          <wp:inline distT="0" distB="0" distL="0" distR="0" wp14:anchorId="34A249B9" wp14:editId="2B29BDFD">
            <wp:extent cx="4572000" cy="2362200"/>
            <wp:effectExtent l="0" t="0" r="0" b="0"/>
            <wp:docPr id="733871191" name="Picture 733871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4D4A5" w14:textId="1D259766" w:rsidR="007B7A1C" w:rsidRDefault="64D41CAF" w:rsidP="007B7A1C">
      <w:r w:rsidRPr="0493315D">
        <w:rPr>
          <w:b/>
          <w:bCs/>
        </w:rPr>
        <w:t>Title:</w:t>
      </w:r>
      <w:r>
        <w:t xml:space="preserve"> </w:t>
      </w:r>
      <w:r w:rsidR="78848C88">
        <w:t>Double Trouble</w:t>
      </w:r>
      <w:r w:rsidR="007B7A1C">
        <w:br/>
      </w:r>
      <w:r w:rsidRPr="0493315D">
        <w:rPr>
          <w:b/>
          <w:bCs/>
        </w:rPr>
        <w:t>OS:</w:t>
      </w:r>
      <w:r>
        <w:t xml:space="preserve"> </w:t>
      </w:r>
      <w:r w:rsidR="6A0BB823">
        <w:t>Linux</w:t>
      </w:r>
      <w:r w:rsidR="007B7A1C">
        <w:br/>
      </w:r>
      <w:r w:rsidRPr="0493315D">
        <w:rPr>
          <w:b/>
          <w:bCs/>
        </w:rPr>
        <w:t>Difficulty:</w:t>
      </w:r>
      <w:r>
        <w:t xml:space="preserve"> Basic</w:t>
      </w:r>
      <w:r w:rsidR="007B7A1C">
        <w:br/>
      </w:r>
      <w:r w:rsidRPr="0493315D">
        <w:rPr>
          <w:b/>
          <w:bCs/>
        </w:rPr>
        <w:t>Total Flags:</w:t>
      </w:r>
      <w:r>
        <w:t xml:space="preserve"> </w:t>
      </w:r>
      <w:r w:rsidR="78F0CEDF">
        <w:t>1</w:t>
      </w:r>
      <w:r w:rsidR="007B7A1C">
        <w:br/>
      </w:r>
      <w:r w:rsidRPr="0493315D">
        <w:rPr>
          <w:b/>
          <w:bCs/>
        </w:rPr>
        <w:t>Answers:</w:t>
      </w:r>
      <w:r>
        <w:t xml:space="preserve"> </w:t>
      </w:r>
      <w:r w:rsidR="7EBA924A">
        <w:t>ZHAL2022{b1n@ry_1s_c001}</w:t>
      </w:r>
      <w:r w:rsidR="007B7A1C">
        <w:br/>
      </w:r>
      <w:r w:rsidRPr="0493315D">
        <w:rPr>
          <w:b/>
          <w:bCs/>
        </w:rPr>
        <w:t>Steps to find flag:</w:t>
      </w:r>
    </w:p>
    <w:p w14:paraId="537A6CB9" w14:textId="55BED29F" w:rsidR="007B7A1C" w:rsidRDefault="262A3E06" w:rsidP="0493315D">
      <w:pPr>
        <w:pStyle w:val="ListParagraph"/>
        <w:numPr>
          <w:ilvl w:val="0"/>
          <w:numId w:val="3"/>
        </w:numPr>
      </w:pPr>
      <w:r>
        <w:t>Download the .txt file and continue on host machine</w:t>
      </w:r>
    </w:p>
    <w:p w14:paraId="7C7B0807" w14:textId="239619AA" w:rsidR="007B7A1C" w:rsidRDefault="262A3E06" w:rsidP="0493315D">
      <w:pPr>
        <w:pStyle w:val="ListParagraph"/>
        <w:numPr>
          <w:ilvl w:val="0"/>
          <w:numId w:val="3"/>
        </w:numPr>
      </w:pPr>
      <w:r>
        <w:t xml:space="preserve">Upon opening, the contents are in binary form and would require decryption via </w:t>
      </w:r>
      <w:proofErr w:type="spellStart"/>
      <w:r>
        <w:t>cyberchef</w:t>
      </w:r>
      <w:proofErr w:type="spellEnd"/>
      <w:r w:rsidR="007B7A1C">
        <w:br/>
      </w:r>
      <w:r w:rsidR="14121FD8">
        <w:rPr>
          <w:noProof/>
        </w:rPr>
        <w:drawing>
          <wp:inline distT="0" distB="0" distL="0" distR="0" wp14:anchorId="47FBB888" wp14:editId="4001337B">
            <wp:extent cx="4572000" cy="1409700"/>
            <wp:effectExtent l="0" t="0" r="0" b="0"/>
            <wp:docPr id="1553811148" name="Picture 1553811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7A1C">
        <w:br/>
      </w:r>
      <w:r w:rsidR="39B537A6">
        <w:t>However, upon decryption, it would be seen that the contents are still encrypted and would require further decryption (base64)</w:t>
      </w:r>
      <w:r w:rsidR="007B7A1C">
        <w:br/>
      </w:r>
      <w:r w:rsidR="3C729DA1">
        <w:rPr>
          <w:noProof/>
        </w:rPr>
        <w:drawing>
          <wp:inline distT="0" distB="0" distL="0" distR="0" wp14:anchorId="2FC0BF0E" wp14:editId="6FB16E12">
            <wp:extent cx="4572000" cy="2562225"/>
            <wp:effectExtent l="0" t="0" r="0" b="0"/>
            <wp:docPr id="413750601" name="Picture 413750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D429" w14:textId="2E729A31" w:rsidR="007B7A1C" w:rsidRDefault="29188175" w:rsidP="0493315D">
      <w:pPr>
        <w:pStyle w:val="ListParagraph"/>
        <w:numPr>
          <w:ilvl w:val="0"/>
          <w:numId w:val="3"/>
        </w:numPr>
      </w:pPr>
      <w:r>
        <w:t>When successfully decrypted, the flag would be revealed</w:t>
      </w:r>
      <w:r w:rsidR="007B7A1C">
        <w:br/>
      </w:r>
      <w:r w:rsidR="6C955453">
        <w:rPr>
          <w:noProof/>
        </w:rPr>
        <w:drawing>
          <wp:inline distT="0" distB="0" distL="0" distR="0" wp14:anchorId="76E30D1F" wp14:editId="71F0278C">
            <wp:extent cx="4572000" cy="1285875"/>
            <wp:effectExtent l="0" t="0" r="0" b="0"/>
            <wp:docPr id="892079166" name="Picture 892079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EAA3" w14:textId="3E724C05" w:rsidR="007B7A1C" w:rsidRDefault="007B7A1C" w:rsidP="0493315D"/>
    <w:p w14:paraId="1DFB8102" w14:textId="66A35FB8" w:rsidR="007B7A1C" w:rsidRDefault="6C955453" w:rsidP="007B7A1C">
      <w:r w:rsidRPr="0493315D">
        <w:rPr>
          <w:b/>
          <w:bCs/>
        </w:rPr>
        <w:t>Title:</w:t>
      </w:r>
      <w:r>
        <w:t xml:space="preserve"> </w:t>
      </w:r>
      <w:r w:rsidR="0430745F">
        <w:t>Morse Code</w:t>
      </w:r>
      <w:r w:rsidR="007B7A1C">
        <w:br/>
      </w:r>
      <w:r w:rsidRPr="0493315D">
        <w:rPr>
          <w:b/>
          <w:bCs/>
        </w:rPr>
        <w:t>OS:</w:t>
      </w:r>
      <w:r>
        <w:t xml:space="preserve"> </w:t>
      </w:r>
      <w:r w:rsidR="75740713">
        <w:t>Linux</w:t>
      </w:r>
      <w:r w:rsidR="007B7A1C">
        <w:br/>
      </w:r>
      <w:r w:rsidRPr="0493315D">
        <w:rPr>
          <w:b/>
          <w:bCs/>
        </w:rPr>
        <w:t>Difficulty:</w:t>
      </w:r>
      <w:r>
        <w:t xml:space="preserve"> Basic</w:t>
      </w:r>
      <w:r w:rsidR="007B7A1C">
        <w:br/>
      </w:r>
      <w:r w:rsidRPr="0493315D">
        <w:rPr>
          <w:b/>
          <w:bCs/>
        </w:rPr>
        <w:t>Total Flags:</w:t>
      </w:r>
      <w:r>
        <w:t xml:space="preserve"> </w:t>
      </w:r>
      <w:r w:rsidR="25A37C9F">
        <w:t>1</w:t>
      </w:r>
      <w:r w:rsidR="007B7A1C">
        <w:br/>
      </w:r>
      <w:r w:rsidRPr="0493315D">
        <w:rPr>
          <w:b/>
          <w:bCs/>
        </w:rPr>
        <w:t>Answers:</w:t>
      </w:r>
      <w:r>
        <w:t xml:space="preserve"> </w:t>
      </w:r>
      <w:r w:rsidR="6E94DA93">
        <w:t>ZHAL2022{CNDRDMJVDM53B2L2}</w:t>
      </w:r>
      <w:r w:rsidR="007B7A1C">
        <w:br/>
      </w:r>
      <w:r w:rsidRPr="0493315D">
        <w:rPr>
          <w:b/>
          <w:bCs/>
        </w:rPr>
        <w:t>Steps to find flag:</w:t>
      </w:r>
    </w:p>
    <w:p w14:paraId="71E13B87" w14:textId="262B3F25" w:rsidR="007B7A1C" w:rsidRDefault="1D2FC114" w:rsidP="0493315D">
      <w:pPr>
        <w:pStyle w:val="ListParagraph"/>
        <w:numPr>
          <w:ilvl w:val="0"/>
          <w:numId w:val="1"/>
        </w:numPr>
      </w:pPr>
      <w:r>
        <w:t>Download and work on the file on host machine</w:t>
      </w:r>
      <w:r w:rsidR="06D870E2">
        <w:br/>
      </w:r>
      <w:r w:rsidR="67854523">
        <w:rPr>
          <w:noProof/>
        </w:rPr>
        <w:drawing>
          <wp:inline distT="0" distB="0" distL="0" distR="0" wp14:anchorId="7F905C35" wp14:editId="4681F14D">
            <wp:extent cx="4572000" cy="2505075"/>
            <wp:effectExtent l="0" t="0" r="0" b="0"/>
            <wp:docPr id="1631113015" name="Picture 1631113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89D08" w14:textId="21BB5DF5" w:rsidR="67854523" w:rsidRDefault="67854523" w:rsidP="1F91C85F">
      <w:pPr>
        <w:pStyle w:val="ListParagraph"/>
        <w:numPr>
          <w:ilvl w:val="0"/>
          <w:numId w:val="1"/>
        </w:numPr>
      </w:pPr>
      <w:r>
        <w:t>Once open, participants would see the following content</w:t>
      </w:r>
      <w:r>
        <w:br/>
      </w:r>
      <w:r w:rsidR="665728BA">
        <w:rPr>
          <w:noProof/>
        </w:rPr>
        <w:drawing>
          <wp:inline distT="0" distB="0" distL="0" distR="0" wp14:anchorId="29B79AC2" wp14:editId="4D5F82EF">
            <wp:extent cx="4572000" cy="1495425"/>
            <wp:effectExtent l="0" t="0" r="0" b="0"/>
            <wp:docPr id="1846151615" name="Picture 18461516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9E7B" w14:textId="59DFFEF3" w:rsidR="665728BA" w:rsidRDefault="665728BA" w:rsidP="1F91C85F">
      <w:pPr>
        <w:pStyle w:val="ListParagraph"/>
        <w:numPr>
          <w:ilvl w:val="0"/>
          <w:numId w:val="1"/>
        </w:numPr>
      </w:pPr>
      <w:r>
        <w:t xml:space="preserve">To solve the challenge, simply decode the </w:t>
      </w:r>
      <w:proofErr w:type="spellStart"/>
      <w:r>
        <w:t>morse</w:t>
      </w:r>
      <w:proofErr w:type="spellEnd"/>
      <w:r>
        <w:t xml:space="preserve"> code message and the flag would be revealed.</w:t>
      </w:r>
      <w:r>
        <w:br/>
      </w:r>
      <w:r w:rsidR="67440295">
        <w:rPr>
          <w:noProof/>
        </w:rPr>
        <w:drawing>
          <wp:inline distT="0" distB="0" distL="0" distR="0" wp14:anchorId="45937D24" wp14:editId="2B60565D">
            <wp:extent cx="4572000" cy="2352675"/>
            <wp:effectExtent l="0" t="0" r="0" b="0"/>
            <wp:docPr id="958918187" name="Picture 958918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5786A" w14:textId="79F7A2BB" w:rsidR="007B7A1C" w:rsidRDefault="06D870E2" w:rsidP="007B7A1C">
      <w:r w:rsidRPr="0493315D">
        <w:rPr>
          <w:b/>
          <w:bCs/>
        </w:rPr>
        <w:t>Title:</w:t>
      </w:r>
      <w:r>
        <w:t xml:space="preserve"> Rock</w:t>
      </w:r>
      <w:r w:rsidR="007B7A1C">
        <w:br/>
      </w:r>
      <w:r w:rsidRPr="0493315D">
        <w:rPr>
          <w:b/>
          <w:bCs/>
        </w:rPr>
        <w:t>OS:</w:t>
      </w:r>
      <w:r>
        <w:t xml:space="preserve"> Linux</w:t>
      </w:r>
      <w:r w:rsidR="007B7A1C">
        <w:br/>
      </w:r>
      <w:r w:rsidRPr="0493315D">
        <w:rPr>
          <w:b/>
          <w:bCs/>
        </w:rPr>
        <w:t>Difficulty:</w:t>
      </w:r>
      <w:r>
        <w:t xml:space="preserve"> Basic</w:t>
      </w:r>
      <w:r w:rsidR="007B7A1C">
        <w:br/>
      </w:r>
      <w:r w:rsidRPr="0493315D">
        <w:rPr>
          <w:b/>
          <w:bCs/>
        </w:rPr>
        <w:t>Total Flags:</w:t>
      </w:r>
      <w:r>
        <w:t xml:space="preserve"> 2</w:t>
      </w:r>
      <w:r w:rsidR="007B7A1C">
        <w:br/>
      </w:r>
      <w:r w:rsidRPr="0493315D">
        <w:rPr>
          <w:b/>
          <w:bCs/>
        </w:rPr>
        <w:t>Answers:</w:t>
      </w:r>
      <w:r>
        <w:t xml:space="preserve"> </w:t>
      </w:r>
      <w:r w:rsidR="66AF159C">
        <w:t>ZHAL2022{y0u_@r3_sus} , ZHAL2022{d0_y0u_sm311_w#@t_th3_r0ck_1s_c00king}</w:t>
      </w:r>
      <w:r w:rsidR="007B7A1C">
        <w:br/>
      </w:r>
      <w:r w:rsidRPr="0493315D">
        <w:rPr>
          <w:b/>
          <w:bCs/>
        </w:rPr>
        <w:t>Steps to find flag:</w:t>
      </w:r>
    </w:p>
    <w:p w14:paraId="6A05A809" w14:textId="4EDAD0DB" w:rsidR="007B7A1C" w:rsidRDefault="63C84F5D" w:rsidP="0493315D">
      <w:pPr>
        <w:pStyle w:val="ListParagraph"/>
        <w:numPr>
          <w:ilvl w:val="0"/>
          <w:numId w:val="2"/>
        </w:numPr>
      </w:pPr>
      <w:r>
        <w:t>Download the .gif file and continue on the host machine</w:t>
      </w:r>
    </w:p>
    <w:p w14:paraId="4A9FF6E6" w14:textId="138091FA" w:rsidR="3A895875" w:rsidRDefault="3A895875" w:rsidP="0493315D">
      <w:pPr>
        <w:pStyle w:val="ListParagraph"/>
        <w:numPr>
          <w:ilvl w:val="0"/>
          <w:numId w:val="2"/>
        </w:numPr>
      </w:pPr>
      <w:r>
        <w:t>When opening the .gif file, participants might think that there is no flag in the file</w:t>
      </w:r>
      <w:r>
        <w:br/>
      </w:r>
      <w:r w:rsidR="6CE54300">
        <w:rPr>
          <w:noProof/>
        </w:rPr>
        <w:drawing>
          <wp:inline distT="0" distB="0" distL="0" distR="0" wp14:anchorId="6D8F8C03" wp14:editId="5A83A6D0">
            <wp:extent cx="2771775" cy="2751193"/>
            <wp:effectExtent l="0" t="0" r="0" b="0"/>
            <wp:docPr id="833813874" name="Picture 833813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2751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73E91" w14:textId="654F6439" w:rsidR="6CE54300" w:rsidRDefault="6CE54300" w:rsidP="0493315D">
      <w:pPr>
        <w:pStyle w:val="ListParagraph"/>
        <w:numPr>
          <w:ilvl w:val="0"/>
          <w:numId w:val="2"/>
        </w:numPr>
      </w:pPr>
      <w:r>
        <w:t>However, u</w:t>
      </w:r>
      <w:r w:rsidR="63C84F5D">
        <w:t xml:space="preserve">sing the </w:t>
      </w:r>
      <w:proofErr w:type="spellStart"/>
      <w:r w:rsidR="63C84F5D">
        <w:t>EXIFtool</w:t>
      </w:r>
      <w:proofErr w:type="spellEnd"/>
      <w:r w:rsidR="63C84F5D">
        <w:t xml:space="preserve"> provided (drag and drop into the application)</w:t>
      </w:r>
      <w:r w:rsidR="774117B0">
        <w:t>, the flag can be seen under the nickname section,</w:t>
      </w:r>
      <w:r>
        <w:br/>
      </w:r>
      <w:r w:rsidR="429DC032">
        <w:rPr>
          <w:noProof/>
        </w:rPr>
        <w:drawing>
          <wp:inline distT="0" distB="0" distL="0" distR="0" wp14:anchorId="234E62CE" wp14:editId="25E3313C">
            <wp:extent cx="4572000" cy="3038475"/>
            <wp:effectExtent l="0" t="0" r="0" b="0"/>
            <wp:docPr id="337608910" name="Picture 337608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14EAAC03">
        <w:t>However, that is not the correct flag as the contents of the flag requires decrypting to obtain the correct flag.</w:t>
      </w:r>
      <w:r>
        <w:br/>
      </w:r>
      <w:r w:rsidR="7E1676BE">
        <w:rPr>
          <w:noProof/>
        </w:rPr>
        <w:drawing>
          <wp:inline distT="0" distB="0" distL="0" distR="0" wp14:anchorId="3D82714E" wp14:editId="63EDF109">
            <wp:extent cx="4572000" cy="4048125"/>
            <wp:effectExtent l="0" t="0" r="0" b="0"/>
            <wp:docPr id="763417992" name="Picture 763417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CB9CB" w14:textId="63B2F550" w:rsidR="3C10ED18" w:rsidRDefault="3C10ED18" w:rsidP="0493315D">
      <w:pPr>
        <w:pStyle w:val="ListParagraph"/>
        <w:numPr>
          <w:ilvl w:val="0"/>
          <w:numId w:val="2"/>
        </w:numPr>
      </w:pPr>
      <w:r>
        <w:t>Moving to the second part, download the .txt file and continue on to the host machine</w:t>
      </w:r>
    </w:p>
    <w:p w14:paraId="3B5F15FC" w14:textId="2FD1AD7E" w:rsidR="78B8449E" w:rsidRDefault="78B8449E" w:rsidP="0493315D">
      <w:pPr>
        <w:pStyle w:val="ListParagraph"/>
        <w:numPr>
          <w:ilvl w:val="0"/>
          <w:numId w:val="2"/>
        </w:numPr>
      </w:pPr>
      <w:r>
        <w:t>Participants would find that the contents of the.txt file is unreadable</w:t>
      </w:r>
      <w:r>
        <w:br/>
      </w:r>
      <w:r w:rsidR="251C6170">
        <w:rPr>
          <w:noProof/>
        </w:rPr>
        <w:drawing>
          <wp:inline distT="0" distB="0" distL="0" distR="0" wp14:anchorId="04ED28DD" wp14:editId="2BA0B0AF">
            <wp:extent cx="4229100" cy="4572000"/>
            <wp:effectExtent l="0" t="0" r="0" b="0"/>
            <wp:docPr id="1221295196" name="Picture 1221295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EA2D3" w14:textId="17441D4A" w:rsidR="251C6170" w:rsidRDefault="251C6170" w:rsidP="0493315D">
      <w:pPr>
        <w:pStyle w:val="ListParagraph"/>
        <w:numPr>
          <w:ilvl w:val="0"/>
          <w:numId w:val="2"/>
        </w:numPr>
      </w:pPr>
      <w:r>
        <w:t xml:space="preserve">To obtain the flag, participants simply need to change the extension of the file to </w:t>
      </w:r>
      <w:r w:rsidRPr="0493315D">
        <w:rPr>
          <w:b/>
          <w:bCs/>
          <w:highlight w:val="yellow"/>
        </w:rPr>
        <w:t>.gif</w:t>
      </w:r>
      <w:r>
        <w:br/>
      </w:r>
      <w:r w:rsidR="0D0E9E46">
        <w:t>and the flag will be revealed.</w:t>
      </w:r>
      <w:r>
        <w:br/>
      </w:r>
      <w:r w:rsidR="1BE4D87E">
        <w:rPr>
          <w:noProof/>
        </w:rPr>
        <w:drawing>
          <wp:inline distT="0" distB="0" distL="0" distR="0" wp14:anchorId="2EF3101E" wp14:editId="52FB8519">
            <wp:extent cx="4572000" cy="2628900"/>
            <wp:effectExtent l="0" t="0" r="0" b="0"/>
            <wp:docPr id="1749876325" name="Picture 1749876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251C61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orWeOfGjuHXfF" int2:id="qm9gTtbV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0BB6"/>
    <w:multiLevelType w:val="hybridMultilevel"/>
    <w:tmpl w:val="9434FC0E"/>
    <w:lvl w:ilvl="0" w:tplc="42B8F080">
      <w:start w:val="1"/>
      <w:numFmt w:val="decimal"/>
      <w:lvlText w:val="%1."/>
      <w:lvlJc w:val="left"/>
      <w:pPr>
        <w:ind w:left="720" w:hanging="360"/>
      </w:pPr>
    </w:lvl>
    <w:lvl w:ilvl="1" w:tplc="DD5A6AD8">
      <w:start w:val="1"/>
      <w:numFmt w:val="lowerLetter"/>
      <w:lvlText w:val="%2."/>
      <w:lvlJc w:val="left"/>
      <w:pPr>
        <w:ind w:left="1440" w:hanging="360"/>
      </w:pPr>
    </w:lvl>
    <w:lvl w:ilvl="2" w:tplc="64EC38A0">
      <w:start w:val="1"/>
      <w:numFmt w:val="lowerRoman"/>
      <w:lvlText w:val="%3."/>
      <w:lvlJc w:val="right"/>
      <w:pPr>
        <w:ind w:left="2160" w:hanging="180"/>
      </w:pPr>
    </w:lvl>
    <w:lvl w:ilvl="3" w:tplc="C4B4CBCE">
      <w:start w:val="1"/>
      <w:numFmt w:val="decimal"/>
      <w:lvlText w:val="%4."/>
      <w:lvlJc w:val="left"/>
      <w:pPr>
        <w:ind w:left="2880" w:hanging="360"/>
      </w:pPr>
    </w:lvl>
    <w:lvl w:ilvl="4" w:tplc="274AA7CC">
      <w:start w:val="1"/>
      <w:numFmt w:val="lowerLetter"/>
      <w:lvlText w:val="%5."/>
      <w:lvlJc w:val="left"/>
      <w:pPr>
        <w:ind w:left="3600" w:hanging="360"/>
      </w:pPr>
    </w:lvl>
    <w:lvl w:ilvl="5" w:tplc="DE168764">
      <w:start w:val="1"/>
      <w:numFmt w:val="lowerRoman"/>
      <w:lvlText w:val="%6."/>
      <w:lvlJc w:val="right"/>
      <w:pPr>
        <w:ind w:left="4320" w:hanging="180"/>
      </w:pPr>
    </w:lvl>
    <w:lvl w:ilvl="6" w:tplc="920E9DB6">
      <w:start w:val="1"/>
      <w:numFmt w:val="decimal"/>
      <w:lvlText w:val="%7."/>
      <w:lvlJc w:val="left"/>
      <w:pPr>
        <w:ind w:left="5040" w:hanging="360"/>
      </w:pPr>
    </w:lvl>
    <w:lvl w:ilvl="7" w:tplc="D8D63E90">
      <w:start w:val="1"/>
      <w:numFmt w:val="lowerLetter"/>
      <w:lvlText w:val="%8."/>
      <w:lvlJc w:val="left"/>
      <w:pPr>
        <w:ind w:left="5760" w:hanging="360"/>
      </w:pPr>
    </w:lvl>
    <w:lvl w:ilvl="8" w:tplc="AB44E98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86D3F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44B7C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05838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B15546"/>
    <w:multiLevelType w:val="hybridMultilevel"/>
    <w:tmpl w:val="27CE9366"/>
    <w:lvl w:ilvl="0" w:tplc="574085F2">
      <w:start w:val="1"/>
      <w:numFmt w:val="decimal"/>
      <w:lvlText w:val="%1."/>
      <w:lvlJc w:val="left"/>
      <w:pPr>
        <w:ind w:left="720" w:hanging="360"/>
      </w:pPr>
    </w:lvl>
    <w:lvl w:ilvl="1" w:tplc="FFDC2F4A">
      <w:start w:val="1"/>
      <w:numFmt w:val="lowerLetter"/>
      <w:lvlText w:val="%2."/>
      <w:lvlJc w:val="left"/>
      <w:pPr>
        <w:ind w:left="1440" w:hanging="360"/>
      </w:pPr>
    </w:lvl>
    <w:lvl w:ilvl="2" w:tplc="A1F48864">
      <w:start w:val="1"/>
      <w:numFmt w:val="lowerRoman"/>
      <w:lvlText w:val="%3."/>
      <w:lvlJc w:val="right"/>
      <w:pPr>
        <w:ind w:left="2160" w:hanging="180"/>
      </w:pPr>
    </w:lvl>
    <w:lvl w:ilvl="3" w:tplc="FB660CF2">
      <w:start w:val="1"/>
      <w:numFmt w:val="decimal"/>
      <w:lvlText w:val="%4."/>
      <w:lvlJc w:val="left"/>
      <w:pPr>
        <w:ind w:left="2880" w:hanging="360"/>
      </w:pPr>
    </w:lvl>
    <w:lvl w:ilvl="4" w:tplc="09EC17AA">
      <w:start w:val="1"/>
      <w:numFmt w:val="lowerLetter"/>
      <w:lvlText w:val="%5."/>
      <w:lvlJc w:val="left"/>
      <w:pPr>
        <w:ind w:left="3600" w:hanging="360"/>
      </w:pPr>
    </w:lvl>
    <w:lvl w:ilvl="5" w:tplc="3F88A86E">
      <w:start w:val="1"/>
      <w:numFmt w:val="lowerRoman"/>
      <w:lvlText w:val="%6."/>
      <w:lvlJc w:val="right"/>
      <w:pPr>
        <w:ind w:left="4320" w:hanging="180"/>
      </w:pPr>
    </w:lvl>
    <w:lvl w:ilvl="6" w:tplc="ED6852C4">
      <w:start w:val="1"/>
      <w:numFmt w:val="decimal"/>
      <w:lvlText w:val="%7."/>
      <w:lvlJc w:val="left"/>
      <w:pPr>
        <w:ind w:left="5040" w:hanging="360"/>
      </w:pPr>
    </w:lvl>
    <w:lvl w:ilvl="7" w:tplc="7DF8101E">
      <w:start w:val="1"/>
      <w:numFmt w:val="lowerLetter"/>
      <w:lvlText w:val="%8."/>
      <w:lvlJc w:val="left"/>
      <w:pPr>
        <w:ind w:left="5760" w:hanging="360"/>
      </w:pPr>
    </w:lvl>
    <w:lvl w:ilvl="8" w:tplc="AA44674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AC6F83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27387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3B955"/>
    <w:multiLevelType w:val="hybridMultilevel"/>
    <w:tmpl w:val="1EE8F7DA"/>
    <w:lvl w:ilvl="0" w:tplc="26F27FEE">
      <w:start w:val="1"/>
      <w:numFmt w:val="decimal"/>
      <w:lvlText w:val="%1."/>
      <w:lvlJc w:val="left"/>
      <w:pPr>
        <w:ind w:left="720" w:hanging="360"/>
      </w:pPr>
    </w:lvl>
    <w:lvl w:ilvl="1" w:tplc="6C6272BE">
      <w:start w:val="1"/>
      <w:numFmt w:val="lowerLetter"/>
      <w:lvlText w:val="%2."/>
      <w:lvlJc w:val="left"/>
      <w:pPr>
        <w:ind w:left="1440" w:hanging="360"/>
      </w:pPr>
    </w:lvl>
    <w:lvl w:ilvl="2" w:tplc="3E6293FE">
      <w:start w:val="1"/>
      <w:numFmt w:val="lowerRoman"/>
      <w:lvlText w:val="%3."/>
      <w:lvlJc w:val="right"/>
      <w:pPr>
        <w:ind w:left="2160" w:hanging="180"/>
      </w:pPr>
    </w:lvl>
    <w:lvl w:ilvl="3" w:tplc="250A3714">
      <w:start w:val="1"/>
      <w:numFmt w:val="decimal"/>
      <w:lvlText w:val="%4."/>
      <w:lvlJc w:val="left"/>
      <w:pPr>
        <w:ind w:left="2880" w:hanging="360"/>
      </w:pPr>
    </w:lvl>
    <w:lvl w:ilvl="4" w:tplc="80E8C88A">
      <w:start w:val="1"/>
      <w:numFmt w:val="lowerLetter"/>
      <w:lvlText w:val="%5."/>
      <w:lvlJc w:val="left"/>
      <w:pPr>
        <w:ind w:left="3600" w:hanging="360"/>
      </w:pPr>
    </w:lvl>
    <w:lvl w:ilvl="5" w:tplc="E7D20846">
      <w:start w:val="1"/>
      <w:numFmt w:val="lowerRoman"/>
      <w:lvlText w:val="%6."/>
      <w:lvlJc w:val="right"/>
      <w:pPr>
        <w:ind w:left="4320" w:hanging="180"/>
      </w:pPr>
    </w:lvl>
    <w:lvl w:ilvl="6" w:tplc="CD6C2664">
      <w:start w:val="1"/>
      <w:numFmt w:val="decimal"/>
      <w:lvlText w:val="%7."/>
      <w:lvlJc w:val="left"/>
      <w:pPr>
        <w:ind w:left="5040" w:hanging="360"/>
      </w:pPr>
    </w:lvl>
    <w:lvl w:ilvl="7" w:tplc="3CB69700">
      <w:start w:val="1"/>
      <w:numFmt w:val="lowerLetter"/>
      <w:lvlText w:val="%8."/>
      <w:lvlJc w:val="left"/>
      <w:pPr>
        <w:ind w:left="5760" w:hanging="360"/>
      </w:pPr>
    </w:lvl>
    <w:lvl w:ilvl="8" w:tplc="4F4C7EB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9F613E"/>
    <w:multiLevelType w:val="hybridMultilevel"/>
    <w:tmpl w:val="B378948C"/>
    <w:lvl w:ilvl="0" w:tplc="3C7EFEDA">
      <w:start w:val="1"/>
      <w:numFmt w:val="decimal"/>
      <w:lvlText w:val="%1."/>
      <w:lvlJc w:val="left"/>
      <w:pPr>
        <w:ind w:left="720" w:hanging="360"/>
      </w:pPr>
    </w:lvl>
    <w:lvl w:ilvl="1" w:tplc="B0D44D7A">
      <w:start w:val="1"/>
      <w:numFmt w:val="lowerLetter"/>
      <w:lvlText w:val="%2."/>
      <w:lvlJc w:val="left"/>
      <w:pPr>
        <w:ind w:left="1440" w:hanging="360"/>
      </w:pPr>
    </w:lvl>
    <w:lvl w:ilvl="2" w:tplc="AF5611EA">
      <w:start w:val="1"/>
      <w:numFmt w:val="lowerRoman"/>
      <w:lvlText w:val="%3."/>
      <w:lvlJc w:val="right"/>
      <w:pPr>
        <w:ind w:left="2160" w:hanging="180"/>
      </w:pPr>
    </w:lvl>
    <w:lvl w:ilvl="3" w:tplc="87A0AEF6">
      <w:start w:val="1"/>
      <w:numFmt w:val="decimal"/>
      <w:lvlText w:val="%4."/>
      <w:lvlJc w:val="left"/>
      <w:pPr>
        <w:ind w:left="2880" w:hanging="360"/>
      </w:pPr>
    </w:lvl>
    <w:lvl w:ilvl="4" w:tplc="9DB26478">
      <w:start w:val="1"/>
      <w:numFmt w:val="lowerLetter"/>
      <w:lvlText w:val="%5."/>
      <w:lvlJc w:val="left"/>
      <w:pPr>
        <w:ind w:left="3600" w:hanging="360"/>
      </w:pPr>
    </w:lvl>
    <w:lvl w:ilvl="5" w:tplc="EABA74AE">
      <w:start w:val="1"/>
      <w:numFmt w:val="lowerRoman"/>
      <w:lvlText w:val="%6."/>
      <w:lvlJc w:val="right"/>
      <w:pPr>
        <w:ind w:left="4320" w:hanging="180"/>
      </w:pPr>
    </w:lvl>
    <w:lvl w:ilvl="6" w:tplc="BFB62EA4">
      <w:start w:val="1"/>
      <w:numFmt w:val="decimal"/>
      <w:lvlText w:val="%7."/>
      <w:lvlJc w:val="left"/>
      <w:pPr>
        <w:ind w:left="5040" w:hanging="360"/>
      </w:pPr>
    </w:lvl>
    <w:lvl w:ilvl="7" w:tplc="A650B30E">
      <w:start w:val="1"/>
      <w:numFmt w:val="lowerLetter"/>
      <w:lvlText w:val="%8."/>
      <w:lvlJc w:val="left"/>
      <w:pPr>
        <w:ind w:left="5760" w:hanging="360"/>
      </w:pPr>
    </w:lvl>
    <w:lvl w:ilvl="8" w:tplc="9E940F2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7A3697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A14872"/>
    <w:multiLevelType w:val="hybridMultilevel"/>
    <w:tmpl w:val="2C90FCBA"/>
    <w:lvl w:ilvl="0" w:tplc="F9946056">
      <w:start w:val="1"/>
      <w:numFmt w:val="decimal"/>
      <w:lvlText w:val="%1."/>
      <w:lvlJc w:val="left"/>
      <w:pPr>
        <w:ind w:left="720" w:hanging="360"/>
      </w:pPr>
    </w:lvl>
    <w:lvl w:ilvl="1" w:tplc="22DA81EA">
      <w:start w:val="1"/>
      <w:numFmt w:val="lowerLetter"/>
      <w:lvlText w:val="%2."/>
      <w:lvlJc w:val="left"/>
      <w:pPr>
        <w:ind w:left="1440" w:hanging="360"/>
      </w:pPr>
    </w:lvl>
    <w:lvl w:ilvl="2" w:tplc="88B05A5E">
      <w:start w:val="1"/>
      <w:numFmt w:val="lowerRoman"/>
      <w:lvlText w:val="%3."/>
      <w:lvlJc w:val="right"/>
      <w:pPr>
        <w:ind w:left="2160" w:hanging="180"/>
      </w:pPr>
    </w:lvl>
    <w:lvl w:ilvl="3" w:tplc="63AE5E7E">
      <w:start w:val="1"/>
      <w:numFmt w:val="decimal"/>
      <w:lvlText w:val="%4."/>
      <w:lvlJc w:val="left"/>
      <w:pPr>
        <w:ind w:left="2880" w:hanging="360"/>
      </w:pPr>
    </w:lvl>
    <w:lvl w:ilvl="4" w:tplc="A46A18E0">
      <w:start w:val="1"/>
      <w:numFmt w:val="lowerLetter"/>
      <w:lvlText w:val="%5."/>
      <w:lvlJc w:val="left"/>
      <w:pPr>
        <w:ind w:left="3600" w:hanging="360"/>
      </w:pPr>
    </w:lvl>
    <w:lvl w:ilvl="5" w:tplc="91CCAD68">
      <w:start w:val="1"/>
      <w:numFmt w:val="lowerRoman"/>
      <w:lvlText w:val="%6."/>
      <w:lvlJc w:val="right"/>
      <w:pPr>
        <w:ind w:left="4320" w:hanging="180"/>
      </w:pPr>
    </w:lvl>
    <w:lvl w:ilvl="6" w:tplc="0F7E9E74">
      <w:start w:val="1"/>
      <w:numFmt w:val="decimal"/>
      <w:lvlText w:val="%7."/>
      <w:lvlJc w:val="left"/>
      <w:pPr>
        <w:ind w:left="5040" w:hanging="360"/>
      </w:pPr>
    </w:lvl>
    <w:lvl w:ilvl="7" w:tplc="7092F2FE">
      <w:start w:val="1"/>
      <w:numFmt w:val="lowerLetter"/>
      <w:lvlText w:val="%8."/>
      <w:lvlJc w:val="left"/>
      <w:pPr>
        <w:ind w:left="5760" w:hanging="360"/>
      </w:pPr>
    </w:lvl>
    <w:lvl w:ilvl="8" w:tplc="9C9C7F7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4D917"/>
    <w:multiLevelType w:val="hybridMultilevel"/>
    <w:tmpl w:val="1F600370"/>
    <w:lvl w:ilvl="0" w:tplc="5370408A">
      <w:start w:val="1"/>
      <w:numFmt w:val="decimal"/>
      <w:lvlText w:val="%1."/>
      <w:lvlJc w:val="left"/>
      <w:pPr>
        <w:ind w:left="720" w:hanging="360"/>
      </w:pPr>
    </w:lvl>
    <w:lvl w:ilvl="1" w:tplc="4560F88A">
      <w:start w:val="1"/>
      <w:numFmt w:val="lowerLetter"/>
      <w:lvlText w:val="%2."/>
      <w:lvlJc w:val="left"/>
      <w:pPr>
        <w:ind w:left="1440" w:hanging="360"/>
      </w:pPr>
    </w:lvl>
    <w:lvl w:ilvl="2" w:tplc="86329428">
      <w:start w:val="1"/>
      <w:numFmt w:val="lowerRoman"/>
      <w:lvlText w:val="%3."/>
      <w:lvlJc w:val="right"/>
      <w:pPr>
        <w:ind w:left="2160" w:hanging="180"/>
      </w:pPr>
    </w:lvl>
    <w:lvl w:ilvl="3" w:tplc="6CCA1ABC">
      <w:start w:val="1"/>
      <w:numFmt w:val="decimal"/>
      <w:lvlText w:val="%4."/>
      <w:lvlJc w:val="left"/>
      <w:pPr>
        <w:ind w:left="2880" w:hanging="360"/>
      </w:pPr>
    </w:lvl>
    <w:lvl w:ilvl="4" w:tplc="F39AE6B0">
      <w:start w:val="1"/>
      <w:numFmt w:val="lowerLetter"/>
      <w:lvlText w:val="%5."/>
      <w:lvlJc w:val="left"/>
      <w:pPr>
        <w:ind w:left="3600" w:hanging="360"/>
      </w:pPr>
    </w:lvl>
    <w:lvl w:ilvl="5" w:tplc="6BD8A472">
      <w:start w:val="1"/>
      <w:numFmt w:val="lowerRoman"/>
      <w:lvlText w:val="%6."/>
      <w:lvlJc w:val="right"/>
      <w:pPr>
        <w:ind w:left="4320" w:hanging="180"/>
      </w:pPr>
    </w:lvl>
    <w:lvl w:ilvl="6" w:tplc="4A34009E">
      <w:start w:val="1"/>
      <w:numFmt w:val="decimal"/>
      <w:lvlText w:val="%7."/>
      <w:lvlJc w:val="left"/>
      <w:pPr>
        <w:ind w:left="5040" w:hanging="360"/>
      </w:pPr>
    </w:lvl>
    <w:lvl w:ilvl="7" w:tplc="009A8258">
      <w:start w:val="1"/>
      <w:numFmt w:val="lowerLetter"/>
      <w:lvlText w:val="%8."/>
      <w:lvlJc w:val="left"/>
      <w:pPr>
        <w:ind w:left="5760" w:hanging="360"/>
      </w:pPr>
    </w:lvl>
    <w:lvl w:ilvl="8" w:tplc="0A9E98A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FABE98"/>
    <w:multiLevelType w:val="hybridMultilevel"/>
    <w:tmpl w:val="89AE6EEE"/>
    <w:lvl w:ilvl="0" w:tplc="0AB6227C">
      <w:start w:val="1"/>
      <w:numFmt w:val="decimal"/>
      <w:lvlText w:val="%1."/>
      <w:lvlJc w:val="left"/>
      <w:pPr>
        <w:ind w:left="720" w:hanging="360"/>
      </w:pPr>
    </w:lvl>
    <w:lvl w:ilvl="1" w:tplc="7B4EE48C">
      <w:start w:val="1"/>
      <w:numFmt w:val="lowerLetter"/>
      <w:lvlText w:val="%2."/>
      <w:lvlJc w:val="left"/>
      <w:pPr>
        <w:ind w:left="1440" w:hanging="360"/>
      </w:pPr>
    </w:lvl>
    <w:lvl w:ilvl="2" w:tplc="4C723A12">
      <w:start w:val="1"/>
      <w:numFmt w:val="lowerRoman"/>
      <w:lvlText w:val="%3."/>
      <w:lvlJc w:val="right"/>
      <w:pPr>
        <w:ind w:left="2160" w:hanging="180"/>
      </w:pPr>
    </w:lvl>
    <w:lvl w:ilvl="3" w:tplc="4934E61C">
      <w:start w:val="1"/>
      <w:numFmt w:val="decimal"/>
      <w:lvlText w:val="%4."/>
      <w:lvlJc w:val="left"/>
      <w:pPr>
        <w:ind w:left="2880" w:hanging="360"/>
      </w:pPr>
    </w:lvl>
    <w:lvl w:ilvl="4" w:tplc="66CACF64">
      <w:start w:val="1"/>
      <w:numFmt w:val="lowerLetter"/>
      <w:lvlText w:val="%5."/>
      <w:lvlJc w:val="left"/>
      <w:pPr>
        <w:ind w:left="3600" w:hanging="360"/>
      </w:pPr>
    </w:lvl>
    <w:lvl w:ilvl="5" w:tplc="E286B89A">
      <w:start w:val="1"/>
      <w:numFmt w:val="lowerRoman"/>
      <w:lvlText w:val="%6."/>
      <w:lvlJc w:val="right"/>
      <w:pPr>
        <w:ind w:left="4320" w:hanging="180"/>
      </w:pPr>
    </w:lvl>
    <w:lvl w:ilvl="6" w:tplc="7F4601AA">
      <w:start w:val="1"/>
      <w:numFmt w:val="decimal"/>
      <w:lvlText w:val="%7."/>
      <w:lvlJc w:val="left"/>
      <w:pPr>
        <w:ind w:left="5040" w:hanging="360"/>
      </w:pPr>
    </w:lvl>
    <w:lvl w:ilvl="7" w:tplc="13CCDE20">
      <w:start w:val="1"/>
      <w:numFmt w:val="lowerLetter"/>
      <w:lvlText w:val="%8."/>
      <w:lvlJc w:val="left"/>
      <w:pPr>
        <w:ind w:left="5760" w:hanging="360"/>
      </w:pPr>
    </w:lvl>
    <w:lvl w:ilvl="8" w:tplc="111A86B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BC7E28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961DF5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5AFB67"/>
    <w:multiLevelType w:val="hybridMultilevel"/>
    <w:tmpl w:val="AB2E6ECE"/>
    <w:lvl w:ilvl="0" w:tplc="2E6C72AA">
      <w:start w:val="1"/>
      <w:numFmt w:val="decimal"/>
      <w:lvlText w:val="%1."/>
      <w:lvlJc w:val="left"/>
      <w:pPr>
        <w:ind w:left="720" w:hanging="360"/>
      </w:pPr>
    </w:lvl>
    <w:lvl w:ilvl="1" w:tplc="4440CCCC">
      <w:start w:val="1"/>
      <w:numFmt w:val="lowerLetter"/>
      <w:lvlText w:val="%2."/>
      <w:lvlJc w:val="left"/>
      <w:pPr>
        <w:ind w:left="1440" w:hanging="360"/>
      </w:pPr>
    </w:lvl>
    <w:lvl w:ilvl="2" w:tplc="6D8870B6">
      <w:start w:val="1"/>
      <w:numFmt w:val="lowerRoman"/>
      <w:lvlText w:val="%3."/>
      <w:lvlJc w:val="right"/>
      <w:pPr>
        <w:ind w:left="2160" w:hanging="180"/>
      </w:pPr>
    </w:lvl>
    <w:lvl w:ilvl="3" w:tplc="8A1A9F14">
      <w:start w:val="1"/>
      <w:numFmt w:val="decimal"/>
      <w:lvlText w:val="%4."/>
      <w:lvlJc w:val="left"/>
      <w:pPr>
        <w:ind w:left="2880" w:hanging="360"/>
      </w:pPr>
    </w:lvl>
    <w:lvl w:ilvl="4" w:tplc="3286ACB4">
      <w:start w:val="1"/>
      <w:numFmt w:val="lowerLetter"/>
      <w:lvlText w:val="%5."/>
      <w:lvlJc w:val="left"/>
      <w:pPr>
        <w:ind w:left="3600" w:hanging="360"/>
      </w:pPr>
    </w:lvl>
    <w:lvl w:ilvl="5" w:tplc="187A821C">
      <w:start w:val="1"/>
      <w:numFmt w:val="lowerRoman"/>
      <w:lvlText w:val="%6."/>
      <w:lvlJc w:val="right"/>
      <w:pPr>
        <w:ind w:left="4320" w:hanging="180"/>
      </w:pPr>
    </w:lvl>
    <w:lvl w:ilvl="6" w:tplc="0DB68230">
      <w:start w:val="1"/>
      <w:numFmt w:val="decimal"/>
      <w:lvlText w:val="%7."/>
      <w:lvlJc w:val="left"/>
      <w:pPr>
        <w:ind w:left="5040" w:hanging="360"/>
      </w:pPr>
    </w:lvl>
    <w:lvl w:ilvl="7" w:tplc="E42E6A28">
      <w:start w:val="1"/>
      <w:numFmt w:val="lowerLetter"/>
      <w:lvlText w:val="%8."/>
      <w:lvlJc w:val="left"/>
      <w:pPr>
        <w:ind w:left="5760" w:hanging="360"/>
      </w:pPr>
    </w:lvl>
    <w:lvl w:ilvl="8" w:tplc="EE1AE60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EB9F33"/>
    <w:multiLevelType w:val="hybridMultilevel"/>
    <w:tmpl w:val="AFD40E6A"/>
    <w:lvl w:ilvl="0" w:tplc="7150AECC">
      <w:start w:val="1"/>
      <w:numFmt w:val="decimal"/>
      <w:lvlText w:val="%1."/>
      <w:lvlJc w:val="left"/>
      <w:pPr>
        <w:ind w:left="720" w:hanging="360"/>
      </w:pPr>
    </w:lvl>
    <w:lvl w:ilvl="1" w:tplc="63F067C8">
      <w:start w:val="1"/>
      <w:numFmt w:val="lowerLetter"/>
      <w:lvlText w:val="%2."/>
      <w:lvlJc w:val="left"/>
      <w:pPr>
        <w:ind w:left="1440" w:hanging="360"/>
      </w:pPr>
    </w:lvl>
    <w:lvl w:ilvl="2" w:tplc="B92C5BE4">
      <w:start w:val="1"/>
      <w:numFmt w:val="lowerRoman"/>
      <w:lvlText w:val="%3."/>
      <w:lvlJc w:val="right"/>
      <w:pPr>
        <w:ind w:left="2160" w:hanging="180"/>
      </w:pPr>
    </w:lvl>
    <w:lvl w:ilvl="3" w:tplc="A0DEE752">
      <w:start w:val="1"/>
      <w:numFmt w:val="decimal"/>
      <w:lvlText w:val="%4."/>
      <w:lvlJc w:val="left"/>
      <w:pPr>
        <w:ind w:left="2880" w:hanging="360"/>
      </w:pPr>
    </w:lvl>
    <w:lvl w:ilvl="4" w:tplc="CB3686C4">
      <w:start w:val="1"/>
      <w:numFmt w:val="lowerLetter"/>
      <w:lvlText w:val="%5."/>
      <w:lvlJc w:val="left"/>
      <w:pPr>
        <w:ind w:left="3600" w:hanging="360"/>
      </w:pPr>
    </w:lvl>
    <w:lvl w:ilvl="5" w:tplc="8250B5C6">
      <w:start w:val="1"/>
      <w:numFmt w:val="lowerRoman"/>
      <w:lvlText w:val="%6."/>
      <w:lvlJc w:val="right"/>
      <w:pPr>
        <w:ind w:left="4320" w:hanging="180"/>
      </w:pPr>
    </w:lvl>
    <w:lvl w:ilvl="6" w:tplc="259E6994">
      <w:start w:val="1"/>
      <w:numFmt w:val="decimal"/>
      <w:lvlText w:val="%7."/>
      <w:lvlJc w:val="left"/>
      <w:pPr>
        <w:ind w:left="5040" w:hanging="360"/>
      </w:pPr>
    </w:lvl>
    <w:lvl w:ilvl="7" w:tplc="C28C10FC">
      <w:start w:val="1"/>
      <w:numFmt w:val="lowerLetter"/>
      <w:lvlText w:val="%8."/>
      <w:lvlJc w:val="left"/>
      <w:pPr>
        <w:ind w:left="5760" w:hanging="360"/>
      </w:pPr>
    </w:lvl>
    <w:lvl w:ilvl="8" w:tplc="FCFE2D4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117954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A97277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38D0DB"/>
    <w:multiLevelType w:val="hybridMultilevel"/>
    <w:tmpl w:val="EA149C2E"/>
    <w:lvl w:ilvl="0" w:tplc="2D2AF2AE">
      <w:start w:val="1"/>
      <w:numFmt w:val="decimal"/>
      <w:lvlText w:val="%1."/>
      <w:lvlJc w:val="left"/>
      <w:pPr>
        <w:ind w:left="720" w:hanging="360"/>
      </w:pPr>
    </w:lvl>
    <w:lvl w:ilvl="1" w:tplc="AA4CBE80">
      <w:start w:val="1"/>
      <w:numFmt w:val="lowerLetter"/>
      <w:lvlText w:val="%2."/>
      <w:lvlJc w:val="left"/>
      <w:pPr>
        <w:ind w:left="1440" w:hanging="360"/>
      </w:pPr>
    </w:lvl>
    <w:lvl w:ilvl="2" w:tplc="B5F07144">
      <w:start w:val="1"/>
      <w:numFmt w:val="lowerRoman"/>
      <w:lvlText w:val="%3."/>
      <w:lvlJc w:val="right"/>
      <w:pPr>
        <w:ind w:left="2160" w:hanging="180"/>
      </w:pPr>
    </w:lvl>
    <w:lvl w:ilvl="3" w:tplc="9B96584E">
      <w:start w:val="1"/>
      <w:numFmt w:val="decimal"/>
      <w:lvlText w:val="%4."/>
      <w:lvlJc w:val="left"/>
      <w:pPr>
        <w:ind w:left="2880" w:hanging="360"/>
      </w:pPr>
    </w:lvl>
    <w:lvl w:ilvl="4" w:tplc="3C584AE4">
      <w:start w:val="1"/>
      <w:numFmt w:val="lowerLetter"/>
      <w:lvlText w:val="%5."/>
      <w:lvlJc w:val="left"/>
      <w:pPr>
        <w:ind w:left="3600" w:hanging="360"/>
      </w:pPr>
    </w:lvl>
    <w:lvl w:ilvl="5" w:tplc="79D69456">
      <w:start w:val="1"/>
      <w:numFmt w:val="lowerRoman"/>
      <w:lvlText w:val="%6."/>
      <w:lvlJc w:val="right"/>
      <w:pPr>
        <w:ind w:left="4320" w:hanging="180"/>
      </w:pPr>
    </w:lvl>
    <w:lvl w:ilvl="6" w:tplc="3B48C1F6">
      <w:start w:val="1"/>
      <w:numFmt w:val="decimal"/>
      <w:lvlText w:val="%7."/>
      <w:lvlJc w:val="left"/>
      <w:pPr>
        <w:ind w:left="5040" w:hanging="360"/>
      </w:pPr>
    </w:lvl>
    <w:lvl w:ilvl="7" w:tplc="7DEC5B80">
      <w:start w:val="1"/>
      <w:numFmt w:val="lowerLetter"/>
      <w:lvlText w:val="%8."/>
      <w:lvlJc w:val="left"/>
      <w:pPr>
        <w:ind w:left="5760" w:hanging="360"/>
      </w:pPr>
    </w:lvl>
    <w:lvl w:ilvl="8" w:tplc="DA74105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7A5F1F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2326E5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CE40FC"/>
    <w:multiLevelType w:val="hybridMultilevel"/>
    <w:tmpl w:val="D576BED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5504555">
    <w:abstractNumId w:val="10"/>
  </w:num>
  <w:num w:numId="2" w16cid:durableId="536813561">
    <w:abstractNumId w:val="7"/>
  </w:num>
  <w:num w:numId="3" w16cid:durableId="1166631365">
    <w:abstractNumId w:val="16"/>
  </w:num>
  <w:num w:numId="4" w16cid:durableId="273753244">
    <w:abstractNumId w:val="11"/>
  </w:num>
  <w:num w:numId="5" w16cid:durableId="810756222">
    <w:abstractNumId w:val="4"/>
  </w:num>
  <w:num w:numId="6" w16cid:durableId="1391615912">
    <w:abstractNumId w:val="8"/>
  </w:num>
  <w:num w:numId="7" w16cid:durableId="535505292">
    <w:abstractNumId w:val="12"/>
  </w:num>
  <w:num w:numId="8" w16cid:durableId="1862623221">
    <w:abstractNumId w:val="15"/>
  </w:num>
  <w:num w:numId="9" w16cid:durableId="1071390486">
    <w:abstractNumId w:val="19"/>
  </w:num>
  <w:num w:numId="10" w16cid:durableId="909273885">
    <w:abstractNumId w:val="0"/>
  </w:num>
  <w:num w:numId="11" w16cid:durableId="1767340027">
    <w:abstractNumId w:val="22"/>
  </w:num>
  <w:num w:numId="12" w16cid:durableId="2003000296">
    <w:abstractNumId w:val="17"/>
  </w:num>
  <w:num w:numId="13" w16cid:durableId="782260895">
    <w:abstractNumId w:val="13"/>
  </w:num>
  <w:num w:numId="14" w16cid:durableId="140200528">
    <w:abstractNumId w:val="2"/>
  </w:num>
  <w:num w:numId="15" w16cid:durableId="492141580">
    <w:abstractNumId w:val="6"/>
  </w:num>
  <w:num w:numId="16" w16cid:durableId="1258320707">
    <w:abstractNumId w:val="3"/>
  </w:num>
  <w:num w:numId="17" w16cid:durableId="344945782">
    <w:abstractNumId w:val="9"/>
  </w:num>
  <w:num w:numId="18" w16cid:durableId="2066831101">
    <w:abstractNumId w:val="21"/>
  </w:num>
  <w:num w:numId="19" w16cid:durableId="615521450">
    <w:abstractNumId w:val="20"/>
  </w:num>
  <w:num w:numId="20" w16cid:durableId="1949848726">
    <w:abstractNumId w:val="1"/>
  </w:num>
  <w:num w:numId="21" w16cid:durableId="774910947">
    <w:abstractNumId w:val="18"/>
  </w:num>
  <w:num w:numId="22" w16cid:durableId="1269384447">
    <w:abstractNumId w:val="5"/>
  </w:num>
  <w:num w:numId="23" w16cid:durableId="141304689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MzQwNDeyNLM0NTJS0lEKTi0uzszPAykwrAUA3e3afCwAAAA="/>
  </w:docVars>
  <w:rsids>
    <w:rsidRoot w:val="000873A6"/>
    <w:rsid w:val="00017F16"/>
    <w:rsid w:val="000873A6"/>
    <w:rsid w:val="00115296"/>
    <w:rsid w:val="002033D4"/>
    <w:rsid w:val="002051F5"/>
    <w:rsid w:val="002C1CDA"/>
    <w:rsid w:val="003E5416"/>
    <w:rsid w:val="004057D9"/>
    <w:rsid w:val="004F58B1"/>
    <w:rsid w:val="005A2578"/>
    <w:rsid w:val="005D0F7B"/>
    <w:rsid w:val="006055AA"/>
    <w:rsid w:val="006778EB"/>
    <w:rsid w:val="006B3B0B"/>
    <w:rsid w:val="007B7A1C"/>
    <w:rsid w:val="007F7C9B"/>
    <w:rsid w:val="00935E7D"/>
    <w:rsid w:val="009408A6"/>
    <w:rsid w:val="00966BFE"/>
    <w:rsid w:val="00A71F59"/>
    <w:rsid w:val="00BA2A96"/>
    <w:rsid w:val="00C09176"/>
    <w:rsid w:val="00C56DD8"/>
    <w:rsid w:val="00CB1072"/>
    <w:rsid w:val="00CF67EF"/>
    <w:rsid w:val="00E55290"/>
    <w:rsid w:val="00F61627"/>
    <w:rsid w:val="00FC0BF6"/>
    <w:rsid w:val="0160ADA9"/>
    <w:rsid w:val="02CC90FA"/>
    <w:rsid w:val="02D25C32"/>
    <w:rsid w:val="04154EF7"/>
    <w:rsid w:val="0430745F"/>
    <w:rsid w:val="0493315D"/>
    <w:rsid w:val="05CBE7E6"/>
    <w:rsid w:val="06D870E2"/>
    <w:rsid w:val="071A3D55"/>
    <w:rsid w:val="073E21BA"/>
    <w:rsid w:val="086D191C"/>
    <w:rsid w:val="08C45430"/>
    <w:rsid w:val="09F2D09D"/>
    <w:rsid w:val="0A460E06"/>
    <w:rsid w:val="0A7809A2"/>
    <w:rsid w:val="0B234EB9"/>
    <w:rsid w:val="0B3ACE38"/>
    <w:rsid w:val="0B7B199E"/>
    <w:rsid w:val="0CB92EAE"/>
    <w:rsid w:val="0D0E9E46"/>
    <w:rsid w:val="0F65F269"/>
    <w:rsid w:val="107E63E9"/>
    <w:rsid w:val="110E35B7"/>
    <w:rsid w:val="12FF2BF4"/>
    <w:rsid w:val="13AA8913"/>
    <w:rsid w:val="13AB1DC5"/>
    <w:rsid w:val="13ECF04C"/>
    <w:rsid w:val="14121FD8"/>
    <w:rsid w:val="14795635"/>
    <w:rsid w:val="14ACABCD"/>
    <w:rsid w:val="14BF9D5C"/>
    <w:rsid w:val="14C89D2C"/>
    <w:rsid w:val="14EAAC03"/>
    <w:rsid w:val="15156C96"/>
    <w:rsid w:val="151B1F1B"/>
    <w:rsid w:val="16687017"/>
    <w:rsid w:val="166B1579"/>
    <w:rsid w:val="16F75528"/>
    <w:rsid w:val="1722FA58"/>
    <w:rsid w:val="172906F4"/>
    <w:rsid w:val="18932589"/>
    <w:rsid w:val="18949E95"/>
    <w:rsid w:val="1897AA86"/>
    <w:rsid w:val="18C4D755"/>
    <w:rsid w:val="18FE6D5C"/>
    <w:rsid w:val="19954090"/>
    <w:rsid w:val="1997441E"/>
    <w:rsid w:val="19F2D2C6"/>
    <w:rsid w:val="1BB8B530"/>
    <w:rsid w:val="1BE4D87E"/>
    <w:rsid w:val="1C084B81"/>
    <w:rsid w:val="1CC372C3"/>
    <w:rsid w:val="1D2FC114"/>
    <w:rsid w:val="1DBC0055"/>
    <w:rsid w:val="1E015ED7"/>
    <w:rsid w:val="1F038907"/>
    <w:rsid w:val="1F7A96FE"/>
    <w:rsid w:val="1F91C85F"/>
    <w:rsid w:val="1FC510E8"/>
    <w:rsid w:val="1FD065E6"/>
    <w:rsid w:val="2003214E"/>
    <w:rsid w:val="216BF8DE"/>
    <w:rsid w:val="22399632"/>
    <w:rsid w:val="22BBA47B"/>
    <w:rsid w:val="2359DA1A"/>
    <w:rsid w:val="24379FBE"/>
    <w:rsid w:val="24A399A0"/>
    <w:rsid w:val="251C6170"/>
    <w:rsid w:val="2531CAE8"/>
    <w:rsid w:val="25A37C9F"/>
    <w:rsid w:val="25B95B8C"/>
    <w:rsid w:val="262A3E06"/>
    <w:rsid w:val="272A38B7"/>
    <w:rsid w:val="27962F19"/>
    <w:rsid w:val="27B91DC8"/>
    <w:rsid w:val="28154F6E"/>
    <w:rsid w:val="284B3DCD"/>
    <w:rsid w:val="29188175"/>
    <w:rsid w:val="2A4D073A"/>
    <w:rsid w:val="2BD324FE"/>
    <w:rsid w:val="2BDB2CB6"/>
    <w:rsid w:val="2BEA042D"/>
    <w:rsid w:val="2D5ECAE2"/>
    <w:rsid w:val="2E8711BD"/>
    <w:rsid w:val="32248D21"/>
    <w:rsid w:val="324A6E3A"/>
    <w:rsid w:val="345AC67D"/>
    <w:rsid w:val="350293C2"/>
    <w:rsid w:val="35F8A041"/>
    <w:rsid w:val="365055D6"/>
    <w:rsid w:val="36767A7A"/>
    <w:rsid w:val="36C34249"/>
    <w:rsid w:val="3718A2E0"/>
    <w:rsid w:val="37A618E1"/>
    <w:rsid w:val="37F6046D"/>
    <w:rsid w:val="38745376"/>
    <w:rsid w:val="388CABC1"/>
    <w:rsid w:val="38B2D065"/>
    <w:rsid w:val="398EE5A6"/>
    <w:rsid w:val="39B537A6"/>
    <w:rsid w:val="39C779AA"/>
    <w:rsid w:val="3A4EA0C6"/>
    <w:rsid w:val="3A895875"/>
    <w:rsid w:val="3B0947DE"/>
    <w:rsid w:val="3BAB2426"/>
    <w:rsid w:val="3BC44C83"/>
    <w:rsid w:val="3BE5D308"/>
    <w:rsid w:val="3C10ED18"/>
    <w:rsid w:val="3C729DA1"/>
    <w:rsid w:val="3C850E1A"/>
    <w:rsid w:val="3CB592A0"/>
    <w:rsid w:val="3D46F487"/>
    <w:rsid w:val="3D71002A"/>
    <w:rsid w:val="3EE19951"/>
    <w:rsid w:val="3F2211E9"/>
    <w:rsid w:val="3FA83075"/>
    <w:rsid w:val="3FD85B39"/>
    <w:rsid w:val="402A5F1A"/>
    <w:rsid w:val="40BDE24A"/>
    <w:rsid w:val="40E07DD3"/>
    <w:rsid w:val="40EAFB0F"/>
    <w:rsid w:val="41C1D95D"/>
    <w:rsid w:val="420D8DE7"/>
    <w:rsid w:val="42687F8A"/>
    <w:rsid w:val="427F7194"/>
    <w:rsid w:val="429DC032"/>
    <w:rsid w:val="43889CF4"/>
    <w:rsid w:val="43D59300"/>
    <w:rsid w:val="43DD96B0"/>
    <w:rsid w:val="43F8D273"/>
    <w:rsid w:val="443E6C1C"/>
    <w:rsid w:val="45BD7D09"/>
    <w:rsid w:val="4666B936"/>
    <w:rsid w:val="46E206BC"/>
    <w:rsid w:val="472D23CE"/>
    <w:rsid w:val="475E9D49"/>
    <w:rsid w:val="47806137"/>
    <w:rsid w:val="4793FC00"/>
    <w:rsid w:val="4924DDD4"/>
    <w:rsid w:val="49C2A3D3"/>
    <w:rsid w:val="4A3675F9"/>
    <w:rsid w:val="4A64C490"/>
    <w:rsid w:val="4A694089"/>
    <w:rsid w:val="4A6CB216"/>
    <w:rsid w:val="4B550B5E"/>
    <w:rsid w:val="4B859B30"/>
    <w:rsid w:val="4BDF5F7F"/>
    <w:rsid w:val="4BF8382C"/>
    <w:rsid w:val="4C93443B"/>
    <w:rsid w:val="4DE37CB8"/>
    <w:rsid w:val="4E8B1889"/>
    <w:rsid w:val="4F9BBC6C"/>
    <w:rsid w:val="4FD75C92"/>
    <w:rsid w:val="50275A87"/>
    <w:rsid w:val="51BCB910"/>
    <w:rsid w:val="51ECF446"/>
    <w:rsid w:val="520ADDE3"/>
    <w:rsid w:val="523EE877"/>
    <w:rsid w:val="52570922"/>
    <w:rsid w:val="52E517EF"/>
    <w:rsid w:val="544ACA52"/>
    <w:rsid w:val="55249508"/>
    <w:rsid w:val="55AAC69E"/>
    <w:rsid w:val="55CD071D"/>
    <w:rsid w:val="574B351E"/>
    <w:rsid w:val="576A6B15"/>
    <w:rsid w:val="57C42CB9"/>
    <w:rsid w:val="58711F97"/>
    <w:rsid w:val="5892CB1F"/>
    <w:rsid w:val="58E7057F"/>
    <w:rsid w:val="59D802C5"/>
    <w:rsid w:val="59F8C70F"/>
    <w:rsid w:val="5A4388DF"/>
    <w:rsid w:val="5A6FFBDF"/>
    <w:rsid w:val="5ACB4BF7"/>
    <w:rsid w:val="5AF25EEC"/>
    <w:rsid w:val="5B58D257"/>
    <w:rsid w:val="5CEDD72C"/>
    <w:rsid w:val="5D0A7BAE"/>
    <w:rsid w:val="5D1D7CED"/>
    <w:rsid w:val="5DF48BAE"/>
    <w:rsid w:val="5E9B2693"/>
    <w:rsid w:val="5EA54558"/>
    <w:rsid w:val="6157DE5C"/>
    <w:rsid w:val="621801DD"/>
    <w:rsid w:val="630A37DE"/>
    <w:rsid w:val="63425DB7"/>
    <w:rsid w:val="63A136A1"/>
    <w:rsid w:val="63C0D498"/>
    <w:rsid w:val="63C84F5D"/>
    <w:rsid w:val="642F1457"/>
    <w:rsid w:val="64D41CAF"/>
    <w:rsid w:val="65EB8A0A"/>
    <w:rsid w:val="665728BA"/>
    <w:rsid w:val="66AF159C"/>
    <w:rsid w:val="67440295"/>
    <w:rsid w:val="67854523"/>
    <w:rsid w:val="67EDF0C4"/>
    <w:rsid w:val="6829AA7A"/>
    <w:rsid w:val="6869072B"/>
    <w:rsid w:val="68EE57BB"/>
    <w:rsid w:val="69C57ADB"/>
    <w:rsid w:val="69DE123B"/>
    <w:rsid w:val="6A014049"/>
    <w:rsid w:val="6A04D78C"/>
    <w:rsid w:val="6A0BB823"/>
    <w:rsid w:val="6AC8A12A"/>
    <w:rsid w:val="6AF77CAC"/>
    <w:rsid w:val="6B6CA5EF"/>
    <w:rsid w:val="6BA12278"/>
    <w:rsid w:val="6BA57641"/>
    <w:rsid w:val="6BF28395"/>
    <w:rsid w:val="6C8494EC"/>
    <w:rsid w:val="6C955453"/>
    <w:rsid w:val="6CE54300"/>
    <w:rsid w:val="6E1897A1"/>
    <w:rsid w:val="6E94DA93"/>
    <w:rsid w:val="6EC45D5F"/>
    <w:rsid w:val="7006FC0A"/>
    <w:rsid w:val="7007B862"/>
    <w:rsid w:val="70602DC0"/>
    <w:rsid w:val="7164544B"/>
    <w:rsid w:val="72B206AF"/>
    <w:rsid w:val="7343ED05"/>
    <w:rsid w:val="73B8BB31"/>
    <w:rsid w:val="744DD710"/>
    <w:rsid w:val="74946811"/>
    <w:rsid w:val="75140509"/>
    <w:rsid w:val="75740713"/>
    <w:rsid w:val="7605453C"/>
    <w:rsid w:val="774117B0"/>
    <w:rsid w:val="77ED9450"/>
    <w:rsid w:val="78848C88"/>
    <w:rsid w:val="78B8449E"/>
    <w:rsid w:val="78F0CEDF"/>
    <w:rsid w:val="7967D934"/>
    <w:rsid w:val="7A2F3B56"/>
    <w:rsid w:val="7AC0EFC3"/>
    <w:rsid w:val="7B02E056"/>
    <w:rsid w:val="7D611956"/>
    <w:rsid w:val="7E002301"/>
    <w:rsid w:val="7E1676BE"/>
    <w:rsid w:val="7E7C64AA"/>
    <w:rsid w:val="7EBA924A"/>
    <w:rsid w:val="7F68F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A8E40"/>
  <w15:chartTrackingRefBased/>
  <w15:docId w15:val="{FEDCAF09-9155-4512-A83F-2D2A4E658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73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 /><Relationship Id="rId13" Type="http://schemas.openxmlformats.org/officeDocument/2006/relationships/image" Target="media/image8.png" /><Relationship Id="rId18" Type="http://schemas.openxmlformats.org/officeDocument/2006/relationships/image" Target="media/image13.png" /><Relationship Id="rId26" Type="http://schemas.openxmlformats.org/officeDocument/2006/relationships/image" Target="media/image21.png" /><Relationship Id="rId3" Type="http://schemas.openxmlformats.org/officeDocument/2006/relationships/settings" Target="settings.xml" /><Relationship Id="rId21" Type="http://schemas.openxmlformats.org/officeDocument/2006/relationships/image" Target="media/image16.png" /><Relationship Id="rId7" Type="http://schemas.openxmlformats.org/officeDocument/2006/relationships/image" Target="media/image2.png" /><Relationship Id="rId12" Type="http://schemas.openxmlformats.org/officeDocument/2006/relationships/image" Target="media/image7.png" /><Relationship Id="rId17" Type="http://schemas.openxmlformats.org/officeDocument/2006/relationships/image" Target="media/image12.png" /><Relationship Id="rId25" Type="http://schemas.openxmlformats.org/officeDocument/2006/relationships/image" Target="media/image20.png" /><Relationship Id="rId2" Type="http://schemas.openxmlformats.org/officeDocument/2006/relationships/styles" Target="styles.xml" /><Relationship Id="rId16" Type="http://schemas.openxmlformats.org/officeDocument/2006/relationships/image" Target="media/image11.png" /><Relationship Id="rId20" Type="http://schemas.openxmlformats.org/officeDocument/2006/relationships/image" Target="media/image15.png" /><Relationship Id="rId29" Type="http://schemas.microsoft.com/office/2020/10/relationships/intelligence" Target="intelligence2.xml" /><Relationship Id="rId1" Type="http://schemas.openxmlformats.org/officeDocument/2006/relationships/numbering" Target="numbering.xml" /><Relationship Id="rId6" Type="http://schemas.openxmlformats.org/officeDocument/2006/relationships/image" Target="media/image1.png" /><Relationship Id="rId11" Type="http://schemas.openxmlformats.org/officeDocument/2006/relationships/image" Target="media/image6.png" /><Relationship Id="rId24" Type="http://schemas.openxmlformats.org/officeDocument/2006/relationships/image" Target="media/image19.png" /><Relationship Id="rId5" Type="http://schemas.openxmlformats.org/officeDocument/2006/relationships/hyperlink" Target="https://stylesuxx.github.io/steganography/" TargetMode="External" /><Relationship Id="rId15" Type="http://schemas.openxmlformats.org/officeDocument/2006/relationships/image" Target="media/image10.png" /><Relationship Id="rId23" Type="http://schemas.openxmlformats.org/officeDocument/2006/relationships/image" Target="media/image18.png" /><Relationship Id="rId28" Type="http://schemas.openxmlformats.org/officeDocument/2006/relationships/theme" Target="theme/theme1.xml" /><Relationship Id="rId10" Type="http://schemas.openxmlformats.org/officeDocument/2006/relationships/image" Target="media/image5.png" /><Relationship Id="rId19" Type="http://schemas.openxmlformats.org/officeDocument/2006/relationships/image" Target="media/image14.png" /><Relationship Id="rId4" Type="http://schemas.openxmlformats.org/officeDocument/2006/relationships/webSettings" Target="webSettings.xml" /><Relationship Id="rId9" Type="http://schemas.openxmlformats.org/officeDocument/2006/relationships/image" Target="media/image4.png" /><Relationship Id="rId14" Type="http://schemas.openxmlformats.org/officeDocument/2006/relationships/image" Target="media/image9.png" /><Relationship Id="rId22" Type="http://schemas.openxmlformats.org/officeDocument/2006/relationships/image" Target="media/image17.png" /><Relationship Id="rId27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6</Words>
  <Characters>8248</Characters>
  <Application>Microsoft Office Word</Application>
  <DocSecurity>0</DocSecurity>
  <Lines>68</Lines>
  <Paragraphs>19</Paragraphs>
  <ScaleCrop>false</ScaleCrop>
  <Company/>
  <LinksUpToDate>false</LinksUpToDate>
  <CharactersWithSpaces>9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 LUTFIA DINI BTE MULYADI</dc:creator>
  <cp:keywords/>
  <dc:description/>
  <cp:lastModifiedBy>NUR LUTFIA DINI BTE MULYADI</cp:lastModifiedBy>
  <cp:revision>20</cp:revision>
  <dcterms:created xsi:type="dcterms:W3CDTF">2022-09-13T02:52:00Z</dcterms:created>
  <dcterms:modified xsi:type="dcterms:W3CDTF">2022-09-21T04:13:00Z</dcterms:modified>
</cp:coreProperties>
</file>